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B20" w:rsidRPr="000725AD" w:rsidRDefault="00F17A2F" w:rsidP="007B3E30">
      <w:pPr>
        <w:spacing w:after="0" w:line="240" w:lineRule="auto"/>
        <w:jc w:val="center"/>
        <w:rPr>
          <w:rFonts w:ascii="Snap ITC" w:hAnsi="Snap ITC"/>
          <w:spacing w:val="130"/>
          <w:sz w:val="32"/>
          <w:szCs w:val="20"/>
        </w:rPr>
      </w:pPr>
      <w:r>
        <w:rPr>
          <w:rFonts w:ascii="Snap ITC" w:hAnsi="Snap ITC"/>
          <w:spacing w:val="130"/>
          <w:sz w:val="32"/>
          <w:szCs w:val="20"/>
        </w:rPr>
        <w:t xml:space="preserve">Web </w:t>
      </w:r>
      <w:r w:rsidR="008F79BC">
        <w:rPr>
          <w:rFonts w:ascii="Snap ITC" w:hAnsi="Snap ITC"/>
          <w:spacing w:val="130"/>
          <w:sz w:val="32"/>
          <w:szCs w:val="20"/>
        </w:rPr>
        <w:t>Engineering</w:t>
      </w:r>
    </w:p>
    <w:p w:rsidR="00AD2B20" w:rsidRDefault="008F79BC" w:rsidP="007B3E30">
      <w:pPr>
        <w:pBdr>
          <w:top w:val="single" w:sz="6" w:space="1" w:color="auto"/>
          <w:bottom w:val="single" w:sz="6" w:space="1" w:color="auto"/>
        </w:pBdr>
        <w:spacing w:after="0" w:line="240" w:lineRule="auto"/>
        <w:rPr>
          <w:rFonts w:cstheme="minorHAnsi"/>
          <w:sz w:val="20"/>
          <w:szCs w:val="20"/>
        </w:rPr>
      </w:pPr>
      <w:r>
        <w:rPr>
          <w:rFonts w:ascii="Berlin Sans FB Demi" w:hAnsi="Berlin Sans FB Demi"/>
          <w:color w:val="C00000"/>
          <w:sz w:val="20"/>
          <w:szCs w:val="20"/>
        </w:rPr>
        <w:t>Activity</w:t>
      </w:r>
      <w:r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ab/>
        <w:t xml:space="preserve">         </w:t>
      </w:r>
      <w:r w:rsidR="00AD2B20"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="00BC1E5E">
        <w:rPr>
          <w:rFonts w:ascii="Berlin Sans FB Demi" w:hAnsi="Berlin Sans FB Demi"/>
          <w:color w:val="C00000"/>
          <w:sz w:val="20"/>
          <w:szCs w:val="20"/>
        </w:rPr>
        <w:tab/>
      </w:r>
      <w:r w:rsidR="00DD1972">
        <w:rPr>
          <w:rFonts w:ascii="Berlin Sans FB Demi" w:hAnsi="Berlin Sans FB Demi"/>
          <w:color w:val="C00000"/>
          <w:sz w:val="20"/>
          <w:szCs w:val="20"/>
        </w:rPr>
        <w:t xml:space="preserve">      </w:t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  <w:t xml:space="preserve">      </w:t>
      </w:r>
      <w:r w:rsidR="00D82C58">
        <w:rPr>
          <w:rFonts w:ascii="Berlin Sans FB Demi" w:hAnsi="Berlin Sans FB Demi"/>
          <w:color w:val="C00000"/>
          <w:sz w:val="20"/>
          <w:szCs w:val="20"/>
        </w:rPr>
        <w:t xml:space="preserve">  </w:t>
      </w:r>
      <w:r w:rsidR="00AD2B20" w:rsidRPr="00D07125">
        <w:rPr>
          <w:rFonts w:ascii="Berlin Sans FB Demi" w:hAnsi="Berlin Sans FB Demi"/>
          <w:color w:val="C00000"/>
          <w:sz w:val="20"/>
          <w:szCs w:val="20"/>
        </w:rPr>
        <w:t xml:space="preserve">Marks </w:t>
      </w:r>
      <w:r w:rsidR="00DD1972">
        <w:rPr>
          <w:rFonts w:ascii="Berlin Sans FB Demi" w:hAnsi="Berlin Sans FB Demi"/>
          <w:color w:val="C00000"/>
          <w:sz w:val="20"/>
          <w:szCs w:val="20"/>
        </w:rPr>
        <w:t>0</w:t>
      </w:r>
      <w:r w:rsidR="000D4431">
        <w:rPr>
          <w:rFonts w:ascii="Berlin Sans FB Demi" w:hAnsi="Berlin Sans FB Demi"/>
          <w:color w:val="C00000"/>
          <w:sz w:val="20"/>
          <w:szCs w:val="20"/>
        </w:rPr>
        <w:t>0</w:t>
      </w:r>
    </w:p>
    <w:p w:rsidR="00DD1972" w:rsidRPr="00B96FA3" w:rsidRDefault="00DD1972" w:rsidP="007B3E30">
      <w:pPr>
        <w:pStyle w:val="Title"/>
        <w:spacing w:before="120"/>
        <w:jc w:val="left"/>
        <w:rPr>
          <w:rFonts w:asciiTheme="minorHAnsi" w:hAnsiTheme="minorHAnsi" w:cs="Tahoma"/>
          <w:b/>
          <w:sz w:val="20"/>
          <w:szCs w:val="20"/>
          <w:u w:val="single"/>
        </w:rPr>
      </w:pPr>
      <w:r w:rsidRPr="00B96FA3">
        <w:rPr>
          <w:rFonts w:asciiTheme="minorHAnsi" w:hAnsiTheme="minorHAnsi" w:cs="Tahoma"/>
          <w:b/>
          <w:sz w:val="20"/>
          <w:szCs w:val="20"/>
          <w:u w:val="single"/>
        </w:rPr>
        <w:t>Instructions</w:t>
      </w:r>
    </w:p>
    <w:p w:rsidR="00BC1E5E" w:rsidRDefault="00DD1972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 w:rsidRPr="00B96FA3">
        <w:rPr>
          <w:rFonts w:asciiTheme="minorHAnsi" w:hAnsiTheme="minorHAnsi" w:cs="Tahoma"/>
          <w:sz w:val="20"/>
          <w:szCs w:val="20"/>
        </w:rPr>
        <w:t xml:space="preserve">Work on this lab individually. </w:t>
      </w:r>
    </w:p>
    <w:p w:rsidR="00DD1972" w:rsidRDefault="00AC7F3A" w:rsidP="008F79BC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>
        <w:rPr>
          <w:rFonts w:asciiTheme="minorHAnsi" w:hAnsiTheme="minorHAnsi" w:cs="Tahoma"/>
          <w:sz w:val="20"/>
          <w:szCs w:val="20"/>
        </w:rPr>
        <w:t>Y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ou </w:t>
      </w:r>
      <w:r w:rsidR="00BC1E5E">
        <w:rPr>
          <w:rFonts w:asciiTheme="minorHAnsi" w:hAnsiTheme="minorHAnsi" w:cs="Tahoma"/>
          <w:sz w:val="20"/>
          <w:szCs w:val="20"/>
        </w:rPr>
        <w:t xml:space="preserve">are </w:t>
      </w:r>
      <w:r w:rsidR="00BC1E5E" w:rsidRPr="00BC1E5E">
        <w:rPr>
          <w:rFonts w:asciiTheme="minorHAnsi" w:hAnsiTheme="minorHAnsi" w:cs="Tahoma"/>
          <w:b/>
          <w:sz w:val="20"/>
          <w:szCs w:val="20"/>
        </w:rPr>
        <w:t>NOT</w:t>
      </w:r>
      <w:r w:rsidR="00BC1E5E">
        <w:rPr>
          <w:rFonts w:asciiTheme="minorHAnsi" w:hAnsiTheme="minorHAnsi" w:cs="Tahoma"/>
          <w:sz w:val="20"/>
          <w:szCs w:val="20"/>
        </w:rPr>
        <w:t xml:space="preserve"> allowed to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 use </w:t>
      </w:r>
      <w:r w:rsidR="0047713F">
        <w:rPr>
          <w:rFonts w:asciiTheme="minorHAnsi" w:hAnsiTheme="minorHAnsi" w:cs="Tahoma"/>
          <w:sz w:val="20"/>
          <w:szCs w:val="20"/>
        </w:rPr>
        <w:t xml:space="preserve">the </w:t>
      </w:r>
      <w:r w:rsidR="00BC1E5E">
        <w:rPr>
          <w:rFonts w:asciiTheme="minorHAnsi" w:hAnsiTheme="minorHAnsi" w:cs="Tahoma"/>
          <w:sz w:val="20"/>
          <w:szCs w:val="20"/>
        </w:rPr>
        <w:t xml:space="preserve">internet, </w:t>
      </w:r>
      <w:r w:rsidR="0047713F">
        <w:rPr>
          <w:rFonts w:asciiTheme="minorHAnsi" w:hAnsiTheme="minorHAnsi" w:cs="Tahoma"/>
          <w:sz w:val="20"/>
          <w:szCs w:val="20"/>
        </w:rPr>
        <w:t xml:space="preserve">or </w:t>
      </w:r>
      <w:r w:rsidR="00BC1E5E">
        <w:rPr>
          <w:rFonts w:asciiTheme="minorHAnsi" w:hAnsiTheme="minorHAnsi" w:cs="Tahoma"/>
          <w:sz w:val="20"/>
          <w:szCs w:val="20"/>
        </w:rPr>
        <w:t>mobile phone</w:t>
      </w:r>
      <w:r>
        <w:rPr>
          <w:rFonts w:asciiTheme="minorHAnsi" w:hAnsiTheme="minorHAnsi" w:cs="Tahoma"/>
          <w:sz w:val="20"/>
          <w:szCs w:val="20"/>
        </w:rPr>
        <w:t xml:space="preserve">. </w:t>
      </w:r>
    </w:p>
    <w:p w:rsidR="008F79BC" w:rsidRDefault="008F79BC" w:rsidP="008F79BC">
      <w:pPr>
        <w:pStyle w:val="Title"/>
        <w:jc w:val="both"/>
        <w:rPr>
          <w:rFonts w:asciiTheme="minorHAnsi" w:hAnsiTheme="minorHAnsi" w:cs="Tahoma"/>
          <w:b/>
          <w:sz w:val="20"/>
          <w:szCs w:val="20"/>
          <w:u w:val="single"/>
        </w:rPr>
      </w:pPr>
    </w:p>
    <w:p w:rsidR="00DD1972" w:rsidRPr="004C754E" w:rsidRDefault="001F0172" w:rsidP="008F79BC">
      <w:pPr>
        <w:pStyle w:val="Title"/>
        <w:jc w:val="both"/>
        <w:rPr>
          <w:rFonts w:asciiTheme="minorHAnsi" w:hAnsiTheme="minorHAnsi" w:cs="Tahoma"/>
          <w:b/>
          <w:sz w:val="20"/>
          <w:szCs w:val="20"/>
          <w:u w:val="single"/>
        </w:rPr>
      </w:pPr>
      <w:r>
        <w:rPr>
          <w:rFonts w:asciiTheme="minorHAnsi" w:hAnsiTheme="minorHAnsi" w:cs="Tahoma"/>
          <w:b/>
          <w:sz w:val="20"/>
          <w:szCs w:val="20"/>
          <w:u w:val="single"/>
        </w:rPr>
        <w:t>W</w:t>
      </w:r>
      <w:r w:rsidR="00DD1972" w:rsidRPr="004C754E">
        <w:rPr>
          <w:rFonts w:asciiTheme="minorHAnsi" w:hAnsiTheme="minorHAnsi" w:cs="Tahoma"/>
          <w:b/>
          <w:sz w:val="20"/>
          <w:szCs w:val="20"/>
          <w:u w:val="single"/>
        </w:rPr>
        <w:t>hat you have to do</w:t>
      </w:r>
    </w:p>
    <w:p w:rsidR="00DD1972" w:rsidRDefault="00DD1972" w:rsidP="008F79BC">
      <w:pPr>
        <w:spacing w:after="0" w:line="240" w:lineRule="auto"/>
        <w:jc w:val="both"/>
        <w:rPr>
          <w:rFonts w:cs="Tahoma"/>
          <w:sz w:val="20"/>
          <w:szCs w:val="20"/>
        </w:rPr>
      </w:pPr>
      <w:r w:rsidRPr="002A68CC">
        <w:rPr>
          <w:rFonts w:cs="Tahoma"/>
          <w:sz w:val="20"/>
          <w:szCs w:val="20"/>
        </w:rPr>
        <w:t>Program the following task</w:t>
      </w:r>
      <w:r w:rsidR="009623EA">
        <w:rPr>
          <w:rFonts w:cs="Tahoma"/>
          <w:sz w:val="20"/>
          <w:szCs w:val="20"/>
        </w:rPr>
        <w:t>s</w:t>
      </w:r>
      <w:r w:rsidRPr="002A68CC">
        <w:rPr>
          <w:rFonts w:cs="Tahoma"/>
          <w:sz w:val="20"/>
          <w:szCs w:val="20"/>
        </w:rPr>
        <w:t>. The name of your files will be according to the task given in this lab</w:t>
      </w:r>
      <w:r>
        <w:rPr>
          <w:rFonts w:cs="Tahoma"/>
          <w:sz w:val="20"/>
          <w:szCs w:val="20"/>
        </w:rPr>
        <w:t>.</w:t>
      </w:r>
    </w:p>
    <w:p w:rsidR="00931524" w:rsidRDefault="00931524" w:rsidP="007B3E30">
      <w:pPr>
        <w:pStyle w:val="Title"/>
        <w:jc w:val="both"/>
        <w:rPr>
          <w:rFonts w:ascii="Broadway" w:hAnsi="Broadway" w:cs="Tahoma"/>
          <w:sz w:val="20"/>
          <w:szCs w:val="20"/>
          <w:u w:val="single"/>
        </w:rPr>
      </w:pPr>
    </w:p>
    <w:p w:rsidR="00C74425" w:rsidRDefault="00C74425" w:rsidP="00C74425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1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</w:t>
      </w:r>
      <w:r w:rsidR="008F79BC">
        <w:rPr>
          <w:rFonts w:ascii="Broadway" w:hAnsi="Broadway" w:cs="Tahoma"/>
          <w:sz w:val="20"/>
          <w:szCs w:val="20"/>
        </w:rPr>
        <w:t xml:space="preserve">  </w:t>
      </w:r>
    </w:p>
    <w:p w:rsidR="00650CBA" w:rsidRDefault="008F79BC" w:rsidP="008F79BC">
      <w:pPr>
        <w:autoSpaceDE w:val="0"/>
        <w:autoSpaceDN w:val="0"/>
        <w:adjustRightInd w:val="0"/>
        <w:spacing w:after="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Implement a calculator in java which takes two values from the user and an operator as a command line argument and produces the required calculation. </w:t>
      </w:r>
    </w:p>
    <w:p w:rsidR="008F79BC" w:rsidRDefault="008F79BC" w:rsidP="008F79BC">
      <w:pPr>
        <w:autoSpaceDE w:val="0"/>
        <w:autoSpaceDN w:val="0"/>
        <w:adjustRightInd w:val="0"/>
        <w:spacing w:after="0"/>
        <w:jc w:val="both"/>
        <w:rPr>
          <w:rFonts w:ascii="Calibri" w:hAnsi="Calibri" w:cs="Arial"/>
          <w:sz w:val="20"/>
          <w:szCs w:val="20"/>
        </w:rPr>
      </w:pPr>
      <w:r w:rsidRPr="00650CBA">
        <w:rPr>
          <w:rFonts w:ascii="Calibri" w:hAnsi="Calibri" w:cs="Arial"/>
          <w:b/>
          <w:sz w:val="20"/>
          <w:szCs w:val="20"/>
        </w:rPr>
        <w:t>Sample execution:</w:t>
      </w:r>
    </w:p>
    <w:p w:rsidR="008F79BC" w:rsidRPr="007B4B21" w:rsidRDefault="008F79BC" w:rsidP="008F79BC">
      <w:pPr>
        <w:autoSpaceDE w:val="0"/>
        <w:autoSpaceDN w:val="0"/>
        <w:adjustRightInd w:val="0"/>
        <w:spacing w:after="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noProof/>
          <w:sz w:val="20"/>
          <w:szCs w:val="20"/>
        </w:rPr>
        <w:drawing>
          <wp:inline distT="0" distB="0" distL="0" distR="0" wp14:anchorId="49D17231" wp14:editId="0316A070">
            <wp:extent cx="4972744" cy="141942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9BC" w:rsidRDefault="008F79BC" w:rsidP="008F79BC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  <w:u w:val="single"/>
        </w:rPr>
      </w:pPr>
    </w:p>
    <w:p w:rsidR="008F79BC" w:rsidRDefault="008F79BC" w:rsidP="008F79BC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2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</w:p>
    <w:p w:rsidR="008F79BC" w:rsidRDefault="008F79BC" w:rsidP="008F79BC">
      <w:pPr>
        <w:autoSpaceDE w:val="0"/>
        <w:autoSpaceDN w:val="0"/>
        <w:adjustRightInd w:val="0"/>
        <w:spacing w:after="0"/>
        <w:jc w:val="both"/>
        <w:rPr>
          <w:sz w:val="20"/>
          <w:szCs w:val="20"/>
        </w:rPr>
      </w:pPr>
      <w:r w:rsidRPr="00193C56">
        <w:rPr>
          <w:sz w:val="20"/>
          <w:szCs w:val="20"/>
        </w:rPr>
        <w:t>Write a Java program to find the number of even and odd integers in a given arr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79"/>
      </w:tblGrid>
      <w:tr w:rsidR="008F79BC" w:rsidTr="000C23B5">
        <w:trPr>
          <w:trHeight w:val="210"/>
        </w:trPr>
        <w:tc>
          <w:tcPr>
            <w:tcW w:w="10579" w:type="dxa"/>
          </w:tcPr>
          <w:p w:rsidR="008F79BC" w:rsidRPr="00C17DE9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>Sample Program</w:t>
            </w:r>
          </w:p>
        </w:tc>
      </w:tr>
      <w:tr w:rsidR="008F79BC" w:rsidTr="000C23B5">
        <w:trPr>
          <w:trHeight w:val="841"/>
        </w:trPr>
        <w:tc>
          <w:tcPr>
            <w:tcW w:w="10579" w:type="dxa"/>
            <w:shd w:val="clear" w:color="auto" w:fill="FFFFFF" w:themeFill="background1"/>
          </w:tcPr>
          <w:p w:rsidR="008F79BC" w:rsidRPr="00C17DE9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17DE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Original Array: [5, 7, 2, 4, 9]                                        </w:t>
            </w:r>
          </w:p>
          <w:p w:rsidR="008F79BC" w:rsidRPr="00C17DE9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>Count</w:t>
            </w:r>
            <w:r w:rsidRPr="00C17DE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of even numbers : 2                                             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>Count</w:t>
            </w:r>
            <w:r w:rsidRPr="00C17DE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of odd numbers  : 3</w:t>
            </w:r>
          </w:p>
        </w:tc>
      </w:tr>
    </w:tbl>
    <w:p w:rsidR="008F79BC" w:rsidRDefault="008F79BC" w:rsidP="008F79B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</w:p>
    <w:p w:rsidR="008F79BC" w:rsidRDefault="008F79BC" w:rsidP="008F79BC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3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</w:p>
    <w:p w:rsidR="008F79BC" w:rsidRPr="00B5140B" w:rsidRDefault="008F79BC" w:rsidP="008F79BC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rite a Java program that takes two positive numbers from the user and output their sum. This operation should be repeated until user enter -1.</w:t>
      </w:r>
      <w:bookmarkStart w:id="0" w:name="_GoBack"/>
      <w:bookmarkEnd w:id="0"/>
    </w:p>
    <w:p w:rsidR="008F79BC" w:rsidRPr="00B5140B" w:rsidRDefault="008F79BC" w:rsidP="008F79BC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member, you need to run this operation by creating an object and making a call to its appropriate method(s). Your program should display the </w:t>
      </w:r>
      <w:r w:rsidRPr="00B5140B">
        <w:rPr>
          <w:sz w:val="20"/>
          <w:szCs w:val="20"/>
        </w:rPr>
        <w:t>number</w:t>
      </w:r>
      <w:r>
        <w:rPr>
          <w:sz w:val="20"/>
          <w:szCs w:val="20"/>
        </w:rPr>
        <w:t xml:space="preserve"> of times, the operation is perform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94"/>
      </w:tblGrid>
      <w:tr w:rsidR="008F79BC" w:rsidTr="000C23B5">
        <w:trPr>
          <w:trHeight w:val="190"/>
        </w:trPr>
        <w:tc>
          <w:tcPr>
            <w:tcW w:w="10594" w:type="dxa"/>
          </w:tcPr>
          <w:p w:rsidR="008F79BC" w:rsidRPr="00973E72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>Sample Program</w:t>
            </w:r>
          </w:p>
        </w:tc>
      </w:tr>
      <w:tr w:rsidR="008F79BC" w:rsidTr="000C23B5">
        <w:trPr>
          <w:trHeight w:val="368"/>
        </w:trPr>
        <w:tc>
          <w:tcPr>
            <w:tcW w:w="10594" w:type="dxa"/>
          </w:tcPr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Enter Number 1: 10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Enter Number 2: 20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Sum is 30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Operation performed 1 time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Enter Number 1: 15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Enter Number 2: 15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Sum is 30</w:t>
            </w:r>
          </w:p>
          <w:p w:rsid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Operation Performed 2 times</w:t>
            </w:r>
          </w:p>
          <w:p w:rsidR="008F79BC" w:rsidRPr="008F79BC" w:rsidRDefault="008F79BC" w:rsidP="000C23B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Cs/>
                <w:sz w:val="20"/>
                <w:szCs w:val="20"/>
              </w:rPr>
            </w:pPr>
            <w:r>
              <w:rPr>
                <w:rFonts w:ascii="Courier New" w:hAnsi="Courier New" w:cs="Courier New"/>
                <w:bCs/>
                <w:sz w:val="20"/>
                <w:szCs w:val="20"/>
              </w:rPr>
              <w:t>Enter Number 1: -1</w:t>
            </w:r>
          </w:p>
        </w:tc>
      </w:tr>
    </w:tbl>
    <w:p w:rsidR="008F79BC" w:rsidRDefault="008F79BC" w:rsidP="008F79BC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  <w:u w:val="single"/>
        </w:rPr>
      </w:pPr>
    </w:p>
    <w:p w:rsidR="008F79BC" w:rsidRDefault="008F79BC" w:rsidP="008F79BC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4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</w:r>
      <w:r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ab/>
      </w:r>
    </w:p>
    <w:p w:rsidR="008F79BC" w:rsidRDefault="008F79BC" w:rsidP="008F79BC">
      <w:pPr>
        <w:autoSpaceDE w:val="0"/>
        <w:autoSpaceDN w:val="0"/>
        <w:adjustRightInd w:val="0"/>
        <w:spacing w:after="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Write a class named </w:t>
      </w:r>
      <w:r w:rsidRPr="009470E2">
        <w:rPr>
          <w:rFonts w:ascii="Calibri" w:hAnsi="Calibri" w:cs="Arial"/>
          <w:b/>
          <w:iCs/>
          <w:sz w:val="20"/>
          <w:szCs w:val="20"/>
        </w:rPr>
        <w:t>Employee</w:t>
      </w:r>
      <w:r>
        <w:rPr>
          <w:rFonts w:ascii="Calibri" w:hAnsi="Calibri" w:cs="Arial"/>
          <w:sz w:val="20"/>
          <w:szCs w:val="20"/>
        </w:rPr>
        <w:t xml:space="preserve"> in Java with attributes </w:t>
      </w:r>
      <w:r w:rsidRPr="00F86FF1">
        <w:rPr>
          <w:rFonts w:ascii="Calibri" w:hAnsi="Calibri" w:cs="Arial"/>
          <w:i/>
          <w:iCs/>
          <w:sz w:val="20"/>
          <w:szCs w:val="20"/>
        </w:rPr>
        <w:t xml:space="preserve">name, e-mail, salary </w:t>
      </w:r>
      <w:r w:rsidRPr="00F86FF1">
        <w:rPr>
          <w:rFonts w:ascii="Calibri" w:hAnsi="Calibri" w:cs="Arial"/>
          <w:sz w:val="20"/>
          <w:szCs w:val="20"/>
        </w:rPr>
        <w:t>and</w:t>
      </w:r>
      <w:r w:rsidRPr="00F86FF1">
        <w:rPr>
          <w:rFonts w:ascii="Calibri" w:hAnsi="Calibri" w:cs="Arial"/>
          <w:i/>
          <w:iCs/>
          <w:sz w:val="20"/>
          <w:szCs w:val="20"/>
        </w:rPr>
        <w:t xml:space="preserve"> company name</w:t>
      </w:r>
      <w:r>
        <w:rPr>
          <w:rFonts w:ascii="Calibri" w:hAnsi="Calibri" w:cs="Arial"/>
          <w:sz w:val="20"/>
          <w:szCs w:val="20"/>
        </w:rPr>
        <w:t xml:space="preserve">. All data members must be private. Provide </w:t>
      </w:r>
      <w:r w:rsidRPr="008F79BC">
        <w:rPr>
          <w:rFonts w:ascii="Calibri" w:hAnsi="Calibri" w:cs="Arial"/>
          <w:i/>
          <w:sz w:val="20"/>
          <w:szCs w:val="20"/>
        </w:rPr>
        <w:t>constructor</w:t>
      </w:r>
      <w:r>
        <w:rPr>
          <w:rFonts w:ascii="Calibri" w:hAnsi="Calibri" w:cs="Arial"/>
          <w:sz w:val="20"/>
          <w:szCs w:val="20"/>
        </w:rPr>
        <w:t xml:space="preserve"> </w:t>
      </w:r>
      <w:r w:rsidRPr="004B795D">
        <w:rPr>
          <w:rFonts w:ascii="Calibri" w:hAnsi="Calibri" w:cs="Arial"/>
          <w:sz w:val="20"/>
          <w:szCs w:val="20"/>
        </w:rPr>
        <w:t xml:space="preserve">to initialize private </w:t>
      </w:r>
      <w:r>
        <w:rPr>
          <w:rFonts w:ascii="Calibri" w:hAnsi="Calibri" w:cs="Arial"/>
          <w:sz w:val="20"/>
          <w:szCs w:val="20"/>
        </w:rPr>
        <w:t>data-members</w:t>
      </w:r>
      <w:r>
        <w:rPr>
          <w:rFonts w:ascii="Calibri" w:hAnsi="Calibri" w:cs="Arial"/>
          <w:sz w:val="20"/>
          <w:szCs w:val="20"/>
        </w:rPr>
        <w:t xml:space="preserve"> and</w:t>
      </w:r>
      <w:r w:rsidRPr="004B795D">
        <w:rPr>
          <w:rFonts w:ascii="Calibri" w:hAnsi="Calibri" w:cs="Arial"/>
          <w:sz w:val="20"/>
          <w:szCs w:val="20"/>
        </w:rPr>
        <w:t xml:space="preserve"> the </w:t>
      </w:r>
      <w:proofErr w:type="spellStart"/>
      <w:r>
        <w:rPr>
          <w:rFonts w:ascii="Calibri" w:hAnsi="Calibri" w:cs="Arial"/>
          <w:i/>
          <w:sz w:val="20"/>
          <w:szCs w:val="20"/>
        </w:rPr>
        <w:t>displayInfo</w:t>
      </w:r>
      <w:proofErr w:type="spellEnd"/>
      <w:r>
        <w:rPr>
          <w:rFonts w:ascii="Calibri" w:hAnsi="Calibri" w:cs="Arial"/>
          <w:i/>
          <w:sz w:val="20"/>
          <w:szCs w:val="20"/>
        </w:rPr>
        <w:t>()</w:t>
      </w:r>
      <w:r w:rsidRPr="004B795D">
        <w:rPr>
          <w:rFonts w:ascii="Calibri" w:hAnsi="Calibri" w:cs="Arial"/>
          <w:sz w:val="20"/>
          <w:szCs w:val="20"/>
        </w:rPr>
        <w:t xml:space="preserve"> method to </w:t>
      </w:r>
      <w:r>
        <w:rPr>
          <w:rFonts w:ascii="Calibri" w:hAnsi="Calibri" w:cs="Arial"/>
          <w:sz w:val="20"/>
          <w:szCs w:val="20"/>
        </w:rPr>
        <w:t>print</w:t>
      </w:r>
      <w:r w:rsidRPr="004B795D">
        <w:rPr>
          <w:rFonts w:ascii="Calibri" w:hAnsi="Calibri" w:cs="Arial"/>
          <w:sz w:val="20"/>
          <w:szCs w:val="20"/>
        </w:rPr>
        <w:t xml:space="preserve"> the </w:t>
      </w:r>
      <w:r>
        <w:rPr>
          <w:rFonts w:ascii="Calibri" w:hAnsi="Calibri" w:cs="Arial"/>
          <w:sz w:val="20"/>
          <w:szCs w:val="20"/>
        </w:rPr>
        <w:t>information of the employee.</w:t>
      </w:r>
    </w:p>
    <w:p w:rsidR="008F79BC" w:rsidRDefault="008F79BC" w:rsidP="008F79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alibri" w:hAnsi="Calibri"/>
          <w:sz w:val="20"/>
        </w:rPr>
      </w:pPr>
    </w:p>
    <w:p w:rsidR="00C74425" w:rsidRPr="008F79BC" w:rsidRDefault="00C74425" w:rsidP="008F79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alibri" w:hAnsi="Calibri"/>
          <w:sz w:val="20"/>
        </w:rPr>
      </w:pPr>
      <w:r w:rsidRPr="008F79BC">
        <w:rPr>
          <w:rFonts w:ascii="Calibri" w:hAnsi="Calibri"/>
          <w:sz w:val="20"/>
        </w:rPr>
        <w:t xml:space="preserve">Write a </w:t>
      </w:r>
      <w:r w:rsidRPr="008F79BC">
        <w:rPr>
          <w:rFonts w:ascii="Consolas" w:hAnsi="Consolas" w:cs="Consolas"/>
          <w:b/>
          <w:sz w:val="20"/>
        </w:rPr>
        <w:t>main()</w:t>
      </w:r>
      <w:r w:rsidRPr="008F79BC">
        <w:rPr>
          <w:rFonts w:ascii="Calibri" w:hAnsi="Calibri"/>
          <w:sz w:val="20"/>
        </w:rPr>
        <w:t xml:space="preserve"> to show the execution of your code</w:t>
      </w:r>
      <w:r w:rsidR="008F79BC">
        <w:rPr>
          <w:rFonts w:ascii="Calibri" w:hAnsi="Calibri"/>
          <w:sz w:val="20"/>
        </w:rPr>
        <w:t xml:space="preserve"> </w:t>
      </w:r>
      <w:r w:rsidR="008F79BC">
        <w:rPr>
          <w:sz w:val="20"/>
          <w:szCs w:val="20"/>
        </w:rPr>
        <w:t>by creating an object and making a call to its appropriate method(s).</w:t>
      </w:r>
    </w:p>
    <w:p w:rsidR="00C74425" w:rsidRDefault="00C74425" w:rsidP="00C74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alibri" w:hAnsi="Calibri"/>
        </w:rPr>
      </w:pPr>
    </w:p>
    <w:p w:rsidR="00C74425" w:rsidRPr="00650CBA" w:rsidRDefault="00C74425" w:rsidP="00C744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cript MT Bold" w:hAnsi="Script MT Bold" w:cs="Tahoma"/>
          <w:bCs/>
          <w:sz w:val="24"/>
          <w:szCs w:val="24"/>
          <w:u w:val="single"/>
        </w:rPr>
      </w:pPr>
      <w:r w:rsidRPr="00650CBA">
        <w:rPr>
          <w:rFonts w:ascii="Script MT Bold" w:hAnsi="Script MT Bold" w:cs="Tahoma"/>
          <w:bCs/>
          <w:sz w:val="24"/>
          <w:szCs w:val="24"/>
          <w:u w:val="single"/>
        </w:rPr>
        <w:t>Instruction:</w:t>
      </w:r>
    </w:p>
    <w:p w:rsidR="00C74425" w:rsidRPr="008F79BC" w:rsidRDefault="00C74425" w:rsidP="008F79BC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center"/>
        <w:rPr>
          <w:rStyle w:val="tdvamseel"/>
          <w:rFonts w:cstheme="minorHAnsi"/>
          <w:sz w:val="20"/>
          <w:szCs w:val="20"/>
        </w:rPr>
      </w:pPr>
      <w:r w:rsidRPr="008F79BC">
        <w:rPr>
          <w:rStyle w:val="tdvamseel"/>
          <w:sz w:val="20"/>
          <w:szCs w:val="20"/>
        </w:rPr>
        <w:t>Convert</w:t>
      </w:r>
      <w:r w:rsidRPr="008F79BC">
        <w:rPr>
          <w:rFonts w:cstheme="minorHAnsi"/>
          <w:sz w:val="20"/>
          <w:szCs w:val="20"/>
        </w:rPr>
        <w:t xml:space="preserve"> the string arguments into appropriate types using the concept of wrapper classes. e.g., from string to </w:t>
      </w:r>
      <w:proofErr w:type="spellStart"/>
      <w:r w:rsidRPr="008F79BC">
        <w:rPr>
          <w:rFonts w:cstheme="minorHAnsi"/>
          <w:sz w:val="20"/>
          <w:szCs w:val="20"/>
        </w:rPr>
        <w:t>int</w:t>
      </w:r>
      <w:proofErr w:type="spellEnd"/>
      <w:r w:rsidRPr="008F79BC">
        <w:rPr>
          <w:rFonts w:cstheme="minorHAnsi"/>
          <w:sz w:val="20"/>
          <w:szCs w:val="20"/>
        </w:rPr>
        <w:t xml:space="preserve"> conversion:                                              </w:t>
      </w:r>
      <w:proofErr w:type="spellStart"/>
      <w:r w:rsidRPr="008F79BC">
        <w:rPr>
          <w:rFonts w:ascii="Consolas" w:hAnsi="Consolas" w:cs="Consolas"/>
          <w:sz w:val="20"/>
          <w:szCs w:val="20"/>
        </w:rPr>
        <w:t>int</w:t>
      </w:r>
      <w:proofErr w:type="spellEnd"/>
      <w:r w:rsidRPr="008F79BC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8F79BC">
        <w:rPr>
          <w:rFonts w:ascii="Consolas" w:hAnsi="Consolas" w:cs="Consolas"/>
          <w:sz w:val="20"/>
          <w:szCs w:val="20"/>
        </w:rPr>
        <w:t>num</w:t>
      </w:r>
      <w:proofErr w:type="spellEnd"/>
      <w:r w:rsidRPr="008F79BC">
        <w:rPr>
          <w:rFonts w:ascii="Consolas" w:hAnsi="Consolas" w:cs="Consolas"/>
          <w:sz w:val="20"/>
          <w:szCs w:val="20"/>
        </w:rPr>
        <w:t xml:space="preserve"> = </w:t>
      </w:r>
      <w:proofErr w:type="spellStart"/>
      <w:r w:rsidRPr="008F79BC">
        <w:rPr>
          <w:rFonts w:ascii="Consolas" w:hAnsi="Consolas" w:cs="Consolas"/>
          <w:sz w:val="20"/>
          <w:szCs w:val="20"/>
        </w:rPr>
        <w:t>Integer.parseInt</w:t>
      </w:r>
      <w:proofErr w:type="spellEnd"/>
      <w:r w:rsidRPr="008F79BC">
        <w:rPr>
          <w:rFonts w:ascii="Consolas" w:hAnsi="Consolas" w:cs="Consolas"/>
          <w:sz w:val="20"/>
          <w:szCs w:val="20"/>
        </w:rPr>
        <w:t>(“123”);</w:t>
      </w:r>
    </w:p>
    <w:sectPr w:rsidR="00C74425" w:rsidRPr="008F79BC" w:rsidSect="007B4694">
      <w:headerReference w:type="default" r:id="rId9"/>
      <w:footerReference w:type="default" r:id="rId10"/>
      <w:pgSz w:w="11907" w:h="16839" w:code="9"/>
      <w:pgMar w:top="540" w:right="657" w:bottom="540" w:left="630" w:header="270" w:footer="2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7E6D" w:rsidRDefault="007C7E6D" w:rsidP="004D7D04">
      <w:pPr>
        <w:spacing w:after="0" w:line="240" w:lineRule="auto"/>
      </w:pPr>
      <w:r>
        <w:separator/>
      </w:r>
    </w:p>
  </w:endnote>
  <w:endnote w:type="continuationSeparator" w:id="0">
    <w:p w:rsidR="007C7E6D" w:rsidRDefault="007C7E6D" w:rsidP="004D7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nap ITC"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D04" w:rsidRPr="000552F3" w:rsidRDefault="00DD1972" w:rsidP="00BE27E5">
    <w:pPr>
      <w:pStyle w:val="Footer"/>
      <w:tabs>
        <w:tab w:val="clear" w:pos="4680"/>
        <w:tab w:val="clear" w:pos="9360"/>
      </w:tabs>
      <w:rPr>
        <w:sz w:val="18"/>
        <w:szCs w:val="18"/>
      </w:rPr>
    </w:pPr>
    <w:r>
      <w:rPr>
        <w:sz w:val="18"/>
        <w:szCs w:val="18"/>
      </w:rPr>
      <w:t>Hassan Khan</w:t>
    </w:r>
    <w:r w:rsidR="007C046B" w:rsidRPr="000552F3">
      <w:rPr>
        <w:sz w:val="18"/>
        <w:szCs w:val="18"/>
      </w:rPr>
      <w:t>, PU. Lahore.</w:t>
    </w:r>
    <w:r w:rsidR="007C046B" w:rsidRPr="000552F3">
      <w:rPr>
        <w:sz w:val="18"/>
        <w:szCs w:val="18"/>
      </w:rPr>
      <w:tab/>
    </w:r>
    <w:r w:rsidR="007C046B" w:rsidRPr="000552F3">
      <w:rPr>
        <w:sz w:val="18"/>
        <w:szCs w:val="18"/>
      </w:rPr>
      <w:tab/>
    </w:r>
    <w:sdt>
      <w:sdtPr>
        <w:rPr>
          <w:sz w:val="18"/>
          <w:szCs w:val="18"/>
        </w:rPr>
        <w:id w:val="-6727204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BE27E5">
              <w:rPr>
                <w:sz w:val="18"/>
                <w:szCs w:val="18"/>
              </w:rPr>
              <w:t xml:space="preserve">                                                                                        </w:t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  <w:t xml:space="preserve">           </w:t>
            </w:r>
            <w:r w:rsidR="001F0172">
              <w:rPr>
                <w:sz w:val="18"/>
                <w:szCs w:val="18"/>
              </w:rPr>
              <w:t xml:space="preserve">                 </w:t>
            </w:r>
            <w:r w:rsidR="000552F3" w:rsidRPr="000552F3">
              <w:rPr>
                <w:sz w:val="18"/>
                <w:szCs w:val="18"/>
              </w:rPr>
              <w:t xml:space="preserve">Page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D82C58">
              <w:rPr>
                <w:b/>
                <w:bCs/>
                <w:noProof/>
                <w:sz w:val="18"/>
                <w:szCs w:val="18"/>
              </w:rPr>
              <w:t>1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  <w:r w:rsidR="000552F3" w:rsidRPr="000552F3">
              <w:rPr>
                <w:sz w:val="18"/>
                <w:szCs w:val="18"/>
              </w:rPr>
              <w:t xml:space="preserve"> of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D82C58">
              <w:rPr>
                <w:b/>
                <w:bCs/>
                <w:noProof/>
                <w:sz w:val="18"/>
                <w:szCs w:val="18"/>
              </w:rPr>
              <w:t>1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7E6D" w:rsidRDefault="007C7E6D" w:rsidP="004D7D04">
      <w:pPr>
        <w:spacing w:after="0" w:line="240" w:lineRule="auto"/>
      </w:pPr>
      <w:r>
        <w:separator/>
      </w:r>
    </w:p>
  </w:footnote>
  <w:footnote w:type="continuationSeparator" w:id="0">
    <w:p w:rsidR="007C7E6D" w:rsidRDefault="007C7E6D" w:rsidP="004D7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4BE" w:rsidRPr="007A3290" w:rsidRDefault="00A17DF9" w:rsidP="001F5880">
    <w:pPr>
      <w:pStyle w:val="Header"/>
      <w:tabs>
        <w:tab w:val="clear" w:pos="9360"/>
      </w:tabs>
      <w:rPr>
        <w:sz w:val="18"/>
        <w:szCs w:val="18"/>
      </w:rPr>
    </w:pPr>
    <w:r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  <w:t xml:space="preserve">                 </w:t>
    </w:r>
    <w:r w:rsidR="006E0A88">
      <w:rPr>
        <w:sz w:val="18"/>
        <w:szCs w:val="18"/>
      </w:rPr>
      <w:t xml:space="preserve">       </w:t>
    </w:r>
    <w:r w:rsidR="00EB4718">
      <w:rPr>
        <w:sz w:val="18"/>
        <w:szCs w:val="18"/>
      </w:rPr>
      <w:tab/>
      <w:t xml:space="preserve">    </w:t>
    </w:r>
    <w:r w:rsidR="001F5880">
      <w:rPr>
        <w:sz w:val="18"/>
        <w:szCs w:val="18"/>
      </w:rPr>
      <w:t xml:space="preserve">    </w:t>
    </w:r>
    <w:r w:rsidR="00BC1E5E">
      <w:rPr>
        <w:sz w:val="18"/>
        <w:szCs w:val="18"/>
      </w:rPr>
      <w:t xml:space="preserve">       </w:t>
    </w:r>
    <w:r w:rsidR="00AC7F3A">
      <w:rPr>
        <w:sz w:val="18"/>
        <w:szCs w:val="18"/>
      </w:rPr>
      <w:t xml:space="preserve">                     </w:t>
    </w:r>
  </w:p>
  <w:p w:rsidR="004D7D04" w:rsidRPr="007A3290" w:rsidRDefault="00332F1E" w:rsidP="00332F1E">
    <w:pPr>
      <w:pStyle w:val="Header"/>
      <w:tabs>
        <w:tab w:val="clear" w:pos="4680"/>
        <w:tab w:val="clear" w:pos="9360"/>
        <w:tab w:val="left" w:pos="982"/>
      </w:tabs>
      <w:rPr>
        <w:sz w:val="18"/>
        <w:szCs w:val="18"/>
      </w:rPr>
    </w:pPr>
    <w:r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956"/>
      </v:shape>
    </w:pict>
  </w:numPicBullet>
  <w:abstractNum w:abstractNumId="0" w15:restartNumberingAfterBreak="0">
    <w:nsid w:val="00334DFF"/>
    <w:multiLevelType w:val="hybridMultilevel"/>
    <w:tmpl w:val="F346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46B74"/>
    <w:multiLevelType w:val="hybridMultilevel"/>
    <w:tmpl w:val="43F8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E1491"/>
    <w:multiLevelType w:val="hybridMultilevel"/>
    <w:tmpl w:val="537ADD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93571"/>
    <w:multiLevelType w:val="hybridMultilevel"/>
    <w:tmpl w:val="B896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D4B95"/>
    <w:multiLevelType w:val="hybridMultilevel"/>
    <w:tmpl w:val="A87885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B794410"/>
    <w:multiLevelType w:val="hybridMultilevel"/>
    <w:tmpl w:val="B4444260"/>
    <w:lvl w:ilvl="0" w:tplc="8CD0A61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947D5"/>
    <w:multiLevelType w:val="hybridMultilevel"/>
    <w:tmpl w:val="5DD414B8"/>
    <w:lvl w:ilvl="0" w:tplc="1A3CC06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E0F0B"/>
    <w:multiLevelType w:val="hybridMultilevel"/>
    <w:tmpl w:val="26C00C5E"/>
    <w:lvl w:ilvl="0" w:tplc="B8761C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0901"/>
    <w:multiLevelType w:val="hybridMultilevel"/>
    <w:tmpl w:val="5C1E5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4440BF"/>
    <w:multiLevelType w:val="hybridMultilevel"/>
    <w:tmpl w:val="5FAA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25944"/>
    <w:multiLevelType w:val="hybridMultilevel"/>
    <w:tmpl w:val="BFD4B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1E16917"/>
    <w:multiLevelType w:val="hybridMultilevel"/>
    <w:tmpl w:val="A0DE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7A50B9"/>
    <w:multiLevelType w:val="hybridMultilevel"/>
    <w:tmpl w:val="44EEF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4C110B"/>
    <w:multiLevelType w:val="hybridMultilevel"/>
    <w:tmpl w:val="C03A2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D2E56"/>
    <w:multiLevelType w:val="hybridMultilevel"/>
    <w:tmpl w:val="BDEED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712157"/>
    <w:multiLevelType w:val="hybridMultilevel"/>
    <w:tmpl w:val="1862DBB2"/>
    <w:lvl w:ilvl="0" w:tplc="A29E1FE6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33A046C3"/>
    <w:multiLevelType w:val="hybridMultilevel"/>
    <w:tmpl w:val="DF02DC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274DD9"/>
    <w:multiLevelType w:val="hybridMultilevel"/>
    <w:tmpl w:val="A3CEA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3A564D"/>
    <w:multiLevelType w:val="hybridMultilevel"/>
    <w:tmpl w:val="CE6EE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D64288"/>
    <w:multiLevelType w:val="hybridMultilevel"/>
    <w:tmpl w:val="2EBEA5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C6FF6"/>
    <w:multiLevelType w:val="multilevel"/>
    <w:tmpl w:val="15B8AB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43CC1F4F"/>
    <w:multiLevelType w:val="hybridMultilevel"/>
    <w:tmpl w:val="7C7AB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D91C95"/>
    <w:multiLevelType w:val="hybridMultilevel"/>
    <w:tmpl w:val="642EBB9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3" w15:restartNumberingAfterBreak="0">
    <w:nsid w:val="43FA0AEB"/>
    <w:multiLevelType w:val="multilevel"/>
    <w:tmpl w:val="050CF6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480C3688"/>
    <w:multiLevelType w:val="hybridMultilevel"/>
    <w:tmpl w:val="918C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CF7642"/>
    <w:multiLevelType w:val="hybridMultilevel"/>
    <w:tmpl w:val="3FA89C0C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4B12C7"/>
    <w:multiLevelType w:val="hybridMultilevel"/>
    <w:tmpl w:val="144E3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2C45BF"/>
    <w:multiLevelType w:val="hybridMultilevel"/>
    <w:tmpl w:val="FB3A9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B5AE4"/>
    <w:multiLevelType w:val="hybridMultilevel"/>
    <w:tmpl w:val="2720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791876"/>
    <w:multiLevelType w:val="hybridMultilevel"/>
    <w:tmpl w:val="154694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2C644F"/>
    <w:multiLevelType w:val="hybridMultilevel"/>
    <w:tmpl w:val="11F4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D363758"/>
    <w:multiLevelType w:val="hybridMultilevel"/>
    <w:tmpl w:val="D71CC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5C21844"/>
    <w:multiLevelType w:val="hybridMultilevel"/>
    <w:tmpl w:val="2AA6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F01CF8"/>
    <w:multiLevelType w:val="hybridMultilevel"/>
    <w:tmpl w:val="009A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FD4C21"/>
    <w:multiLevelType w:val="hybridMultilevel"/>
    <w:tmpl w:val="36585C8E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D11599"/>
    <w:multiLevelType w:val="hybridMultilevel"/>
    <w:tmpl w:val="61D0019E"/>
    <w:lvl w:ilvl="0" w:tplc="43E071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6F6749"/>
    <w:multiLevelType w:val="hybridMultilevel"/>
    <w:tmpl w:val="6A6AD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7B5903"/>
    <w:multiLevelType w:val="hybridMultilevel"/>
    <w:tmpl w:val="601ED99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0726CB"/>
    <w:multiLevelType w:val="hybridMultilevel"/>
    <w:tmpl w:val="10B2C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3E241E"/>
    <w:multiLevelType w:val="hybridMultilevel"/>
    <w:tmpl w:val="B35C4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661831"/>
    <w:multiLevelType w:val="hybridMultilevel"/>
    <w:tmpl w:val="3A94C0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EA7CC9"/>
    <w:multiLevelType w:val="hybridMultilevel"/>
    <w:tmpl w:val="D84E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5"/>
  </w:num>
  <w:num w:numId="3">
    <w:abstractNumId w:val="0"/>
  </w:num>
  <w:num w:numId="4">
    <w:abstractNumId w:val="13"/>
  </w:num>
  <w:num w:numId="5">
    <w:abstractNumId w:val="8"/>
  </w:num>
  <w:num w:numId="6">
    <w:abstractNumId w:val="29"/>
  </w:num>
  <w:num w:numId="7">
    <w:abstractNumId w:val="6"/>
  </w:num>
  <w:num w:numId="8">
    <w:abstractNumId w:val="7"/>
  </w:num>
  <w:num w:numId="9">
    <w:abstractNumId w:val="16"/>
  </w:num>
  <w:num w:numId="10">
    <w:abstractNumId w:val="37"/>
  </w:num>
  <w:num w:numId="11">
    <w:abstractNumId w:val="38"/>
  </w:num>
  <w:num w:numId="12">
    <w:abstractNumId w:val="3"/>
  </w:num>
  <w:num w:numId="13">
    <w:abstractNumId w:val="34"/>
  </w:num>
  <w:num w:numId="14">
    <w:abstractNumId w:val="25"/>
  </w:num>
  <w:num w:numId="15">
    <w:abstractNumId w:val="30"/>
  </w:num>
  <w:num w:numId="16">
    <w:abstractNumId w:val="31"/>
  </w:num>
  <w:num w:numId="17">
    <w:abstractNumId w:val="5"/>
  </w:num>
  <w:num w:numId="18">
    <w:abstractNumId w:val="23"/>
  </w:num>
  <w:num w:numId="19">
    <w:abstractNumId w:val="20"/>
  </w:num>
  <w:num w:numId="20">
    <w:abstractNumId w:val="33"/>
  </w:num>
  <w:num w:numId="21">
    <w:abstractNumId w:val="39"/>
  </w:num>
  <w:num w:numId="22">
    <w:abstractNumId w:val="2"/>
  </w:num>
  <w:num w:numId="23">
    <w:abstractNumId w:val="28"/>
  </w:num>
  <w:num w:numId="24">
    <w:abstractNumId w:val="14"/>
  </w:num>
  <w:num w:numId="25">
    <w:abstractNumId w:val="4"/>
  </w:num>
  <w:num w:numId="26">
    <w:abstractNumId w:val="41"/>
  </w:num>
  <w:num w:numId="27">
    <w:abstractNumId w:val="32"/>
  </w:num>
  <w:num w:numId="28">
    <w:abstractNumId w:val="1"/>
  </w:num>
  <w:num w:numId="29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</w:num>
  <w:num w:numId="31">
    <w:abstractNumId w:val="9"/>
  </w:num>
  <w:num w:numId="32">
    <w:abstractNumId w:val="24"/>
  </w:num>
  <w:num w:numId="33">
    <w:abstractNumId w:val="22"/>
  </w:num>
  <w:num w:numId="34">
    <w:abstractNumId w:val="27"/>
  </w:num>
  <w:num w:numId="35">
    <w:abstractNumId w:val="18"/>
  </w:num>
  <w:num w:numId="36">
    <w:abstractNumId w:val="12"/>
  </w:num>
  <w:num w:numId="37">
    <w:abstractNumId w:val="26"/>
  </w:num>
  <w:num w:numId="38">
    <w:abstractNumId w:val="36"/>
  </w:num>
  <w:num w:numId="39">
    <w:abstractNumId w:val="15"/>
  </w:num>
  <w:num w:numId="40">
    <w:abstractNumId w:val="21"/>
  </w:num>
  <w:num w:numId="41">
    <w:abstractNumId w:val="17"/>
  </w:num>
  <w:num w:numId="42">
    <w:abstractNumId w:val="10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jGyNDUwMzQ2NzFU0lEKTi0uzszPAykwrAUAHRHLviwAAAA="/>
  </w:docVars>
  <w:rsids>
    <w:rsidRoot w:val="00ED742F"/>
    <w:rsid w:val="00001722"/>
    <w:rsid w:val="000039E1"/>
    <w:rsid w:val="00003F8A"/>
    <w:rsid w:val="00004F4E"/>
    <w:rsid w:val="00006D3B"/>
    <w:rsid w:val="00006F80"/>
    <w:rsid w:val="0001620A"/>
    <w:rsid w:val="00021D89"/>
    <w:rsid w:val="00022C19"/>
    <w:rsid w:val="00025719"/>
    <w:rsid w:val="00031A61"/>
    <w:rsid w:val="000328FC"/>
    <w:rsid w:val="00032D6C"/>
    <w:rsid w:val="000378D1"/>
    <w:rsid w:val="00037A01"/>
    <w:rsid w:val="00041005"/>
    <w:rsid w:val="00047A52"/>
    <w:rsid w:val="00053952"/>
    <w:rsid w:val="000552F3"/>
    <w:rsid w:val="000554F4"/>
    <w:rsid w:val="00055A88"/>
    <w:rsid w:val="0006261C"/>
    <w:rsid w:val="00064E25"/>
    <w:rsid w:val="00066135"/>
    <w:rsid w:val="00070268"/>
    <w:rsid w:val="000725AD"/>
    <w:rsid w:val="00072F91"/>
    <w:rsid w:val="00075E0B"/>
    <w:rsid w:val="00077131"/>
    <w:rsid w:val="000823CE"/>
    <w:rsid w:val="00082C11"/>
    <w:rsid w:val="000840CE"/>
    <w:rsid w:val="00086381"/>
    <w:rsid w:val="00086B6A"/>
    <w:rsid w:val="00086ECD"/>
    <w:rsid w:val="00091C72"/>
    <w:rsid w:val="00092BDC"/>
    <w:rsid w:val="00092E8F"/>
    <w:rsid w:val="000969FA"/>
    <w:rsid w:val="000A07E1"/>
    <w:rsid w:val="000A1B20"/>
    <w:rsid w:val="000A30A7"/>
    <w:rsid w:val="000B1DF9"/>
    <w:rsid w:val="000B2A54"/>
    <w:rsid w:val="000B66E0"/>
    <w:rsid w:val="000B7468"/>
    <w:rsid w:val="000C04EA"/>
    <w:rsid w:val="000C6439"/>
    <w:rsid w:val="000C7B44"/>
    <w:rsid w:val="000D02D7"/>
    <w:rsid w:val="000D2DD9"/>
    <w:rsid w:val="000D4431"/>
    <w:rsid w:val="000D6049"/>
    <w:rsid w:val="000E025E"/>
    <w:rsid w:val="000E15E8"/>
    <w:rsid w:val="000E2148"/>
    <w:rsid w:val="000E2687"/>
    <w:rsid w:val="000E57B1"/>
    <w:rsid w:val="000E71D4"/>
    <w:rsid w:val="000F09EA"/>
    <w:rsid w:val="000F59FD"/>
    <w:rsid w:val="000F5BF2"/>
    <w:rsid w:val="000F698C"/>
    <w:rsid w:val="0010007D"/>
    <w:rsid w:val="00102102"/>
    <w:rsid w:val="00102420"/>
    <w:rsid w:val="0010275F"/>
    <w:rsid w:val="00104F8A"/>
    <w:rsid w:val="00105756"/>
    <w:rsid w:val="001105DD"/>
    <w:rsid w:val="0012263B"/>
    <w:rsid w:val="00122EBE"/>
    <w:rsid w:val="00123245"/>
    <w:rsid w:val="00125804"/>
    <w:rsid w:val="00130A31"/>
    <w:rsid w:val="00130A9B"/>
    <w:rsid w:val="00130E71"/>
    <w:rsid w:val="00137941"/>
    <w:rsid w:val="00144B15"/>
    <w:rsid w:val="0014697C"/>
    <w:rsid w:val="00150931"/>
    <w:rsid w:val="00156414"/>
    <w:rsid w:val="00163F2E"/>
    <w:rsid w:val="001644A5"/>
    <w:rsid w:val="00164BB4"/>
    <w:rsid w:val="00164C26"/>
    <w:rsid w:val="00167564"/>
    <w:rsid w:val="00167615"/>
    <w:rsid w:val="00172153"/>
    <w:rsid w:val="0017670A"/>
    <w:rsid w:val="0017742C"/>
    <w:rsid w:val="00183FC3"/>
    <w:rsid w:val="00186998"/>
    <w:rsid w:val="00194BD5"/>
    <w:rsid w:val="00197B3D"/>
    <w:rsid w:val="001A03ED"/>
    <w:rsid w:val="001A203A"/>
    <w:rsid w:val="001A2615"/>
    <w:rsid w:val="001A5510"/>
    <w:rsid w:val="001A75AF"/>
    <w:rsid w:val="001A7667"/>
    <w:rsid w:val="001A78EE"/>
    <w:rsid w:val="001B0043"/>
    <w:rsid w:val="001B1639"/>
    <w:rsid w:val="001B3B09"/>
    <w:rsid w:val="001B5F9D"/>
    <w:rsid w:val="001C1A28"/>
    <w:rsid w:val="001C2060"/>
    <w:rsid w:val="001C2A00"/>
    <w:rsid w:val="001C4811"/>
    <w:rsid w:val="001C50F7"/>
    <w:rsid w:val="001C5E27"/>
    <w:rsid w:val="001C684A"/>
    <w:rsid w:val="001C6B64"/>
    <w:rsid w:val="001D17D7"/>
    <w:rsid w:val="001D18D4"/>
    <w:rsid w:val="001D6D29"/>
    <w:rsid w:val="001E4342"/>
    <w:rsid w:val="001E7A78"/>
    <w:rsid w:val="001F0172"/>
    <w:rsid w:val="001F2B81"/>
    <w:rsid w:val="001F396C"/>
    <w:rsid w:val="001F47D3"/>
    <w:rsid w:val="001F5829"/>
    <w:rsid w:val="001F5880"/>
    <w:rsid w:val="001F75CA"/>
    <w:rsid w:val="001F7BA7"/>
    <w:rsid w:val="001F7C76"/>
    <w:rsid w:val="00202733"/>
    <w:rsid w:val="002056B1"/>
    <w:rsid w:val="002104EB"/>
    <w:rsid w:val="00212235"/>
    <w:rsid w:val="00213C11"/>
    <w:rsid w:val="002158D3"/>
    <w:rsid w:val="002179DF"/>
    <w:rsid w:val="002242F2"/>
    <w:rsid w:val="00224A82"/>
    <w:rsid w:val="00230809"/>
    <w:rsid w:val="00231517"/>
    <w:rsid w:val="00235A6A"/>
    <w:rsid w:val="002363A4"/>
    <w:rsid w:val="00237B06"/>
    <w:rsid w:val="00237DAF"/>
    <w:rsid w:val="00237DE3"/>
    <w:rsid w:val="002432C5"/>
    <w:rsid w:val="00254FE9"/>
    <w:rsid w:val="0026433D"/>
    <w:rsid w:val="00264702"/>
    <w:rsid w:val="00264C4B"/>
    <w:rsid w:val="00266F55"/>
    <w:rsid w:val="00270EAF"/>
    <w:rsid w:val="00270F71"/>
    <w:rsid w:val="0027173A"/>
    <w:rsid w:val="00271C46"/>
    <w:rsid w:val="00272DEE"/>
    <w:rsid w:val="00275F2C"/>
    <w:rsid w:val="002770E3"/>
    <w:rsid w:val="0027756C"/>
    <w:rsid w:val="00277612"/>
    <w:rsid w:val="0028063E"/>
    <w:rsid w:val="00280CC8"/>
    <w:rsid w:val="00281771"/>
    <w:rsid w:val="00282A26"/>
    <w:rsid w:val="00285F99"/>
    <w:rsid w:val="00286AE9"/>
    <w:rsid w:val="0029125E"/>
    <w:rsid w:val="002920DF"/>
    <w:rsid w:val="00292107"/>
    <w:rsid w:val="00294504"/>
    <w:rsid w:val="00297971"/>
    <w:rsid w:val="002A0937"/>
    <w:rsid w:val="002A0A01"/>
    <w:rsid w:val="002A227A"/>
    <w:rsid w:val="002A2649"/>
    <w:rsid w:val="002A3902"/>
    <w:rsid w:val="002A3F0B"/>
    <w:rsid w:val="002A59BB"/>
    <w:rsid w:val="002B19B1"/>
    <w:rsid w:val="002B1BD1"/>
    <w:rsid w:val="002B2340"/>
    <w:rsid w:val="002B23F3"/>
    <w:rsid w:val="002C234F"/>
    <w:rsid w:val="002C2708"/>
    <w:rsid w:val="002C5731"/>
    <w:rsid w:val="002D28C7"/>
    <w:rsid w:val="002D3053"/>
    <w:rsid w:val="002D6ABD"/>
    <w:rsid w:val="002D7244"/>
    <w:rsid w:val="002E1536"/>
    <w:rsid w:val="002E5940"/>
    <w:rsid w:val="002E7178"/>
    <w:rsid w:val="002F13C7"/>
    <w:rsid w:val="002F5DBE"/>
    <w:rsid w:val="002F6AFF"/>
    <w:rsid w:val="00300FEF"/>
    <w:rsid w:val="00301A87"/>
    <w:rsid w:val="00301B62"/>
    <w:rsid w:val="00301CC4"/>
    <w:rsid w:val="00307418"/>
    <w:rsid w:val="00314FF4"/>
    <w:rsid w:val="00316A8C"/>
    <w:rsid w:val="00317DFA"/>
    <w:rsid w:val="003223C8"/>
    <w:rsid w:val="003259C7"/>
    <w:rsid w:val="00330446"/>
    <w:rsid w:val="00332F1E"/>
    <w:rsid w:val="00333008"/>
    <w:rsid w:val="00340343"/>
    <w:rsid w:val="00342E95"/>
    <w:rsid w:val="00345BBE"/>
    <w:rsid w:val="00346060"/>
    <w:rsid w:val="00351A6A"/>
    <w:rsid w:val="0035281D"/>
    <w:rsid w:val="003560B2"/>
    <w:rsid w:val="00357D82"/>
    <w:rsid w:val="00361B77"/>
    <w:rsid w:val="00376CD1"/>
    <w:rsid w:val="00376CF2"/>
    <w:rsid w:val="00376F4C"/>
    <w:rsid w:val="00380855"/>
    <w:rsid w:val="0038109F"/>
    <w:rsid w:val="003830A5"/>
    <w:rsid w:val="0038708C"/>
    <w:rsid w:val="003872E9"/>
    <w:rsid w:val="00390BD0"/>
    <w:rsid w:val="00390C87"/>
    <w:rsid w:val="00393640"/>
    <w:rsid w:val="00395B0D"/>
    <w:rsid w:val="003A1C98"/>
    <w:rsid w:val="003A4BA5"/>
    <w:rsid w:val="003A76F1"/>
    <w:rsid w:val="003B0C79"/>
    <w:rsid w:val="003B15B9"/>
    <w:rsid w:val="003C0ED8"/>
    <w:rsid w:val="003C7059"/>
    <w:rsid w:val="003D1084"/>
    <w:rsid w:val="003D2F66"/>
    <w:rsid w:val="003D51C8"/>
    <w:rsid w:val="003D5210"/>
    <w:rsid w:val="003D6B0B"/>
    <w:rsid w:val="003E00D7"/>
    <w:rsid w:val="003E0434"/>
    <w:rsid w:val="003E0F6B"/>
    <w:rsid w:val="003E6086"/>
    <w:rsid w:val="003E62A5"/>
    <w:rsid w:val="003F333C"/>
    <w:rsid w:val="003F5934"/>
    <w:rsid w:val="003F6ED7"/>
    <w:rsid w:val="00402030"/>
    <w:rsid w:val="004029A7"/>
    <w:rsid w:val="00402C39"/>
    <w:rsid w:val="00404D1C"/>
    <w:rsid w:val="004055E8"/>
    <w:rsid w:val="0040635C"/>
    <w:rsid w:val="004106D3"/>
    <w:rsid w:val="00411ADE"/>
    <w:rsid w:val="004123DD"/>
    <w:rsid w:val="00413985"/>
    <w:rsid w:val="0042081A"/>
    <w:rsid w:val="00420A1D"/>
    <w:rsid w:val="004242F0"/>
    <w:rsid w:val="0042609C"/>
    <w:rsid w:val="00426ED4"/>
    <w:rsid w:val="004302E6"/>
    <w:rsid w:val="00436461"/>
    <w:rsid w:val="0043676D"/>
    <w:rsid w:val="00443D70"/>
    <w:rsid w:val="00443D7A"/>
    <w:rsid w:val="004444F1"/>
    <w:rsid w:val="0044583F"/>
    <w:rsid w:val="00445B8A"/>
    <w:rsid w:val="00445FD4"/>
    <w:rsid w:val="00447D76"/>
    <w:rsid w:val="00450C9C"/>
    <w:rsid w:val="004527D7"/>
    <w:rsid w:val="00457D94"/>
    <w:rsid w:val="00457DEF"/>
    <w:rsid w:val="00461161"/>
    <w:rsid w:val="00461AAA"/>
    <w:rsid w:val="00462746"/>
    <w:rsid w:val="00464F94"/>
    <w:rsid w:val="00465579"/>
    <w:rsid w:val="00474220"/>
    <w:rsid w:val="004755E9"/>
    <w:rsid w:val="0047713F"/>
    <w:rsid w:val="00477A1E"/>
    <w:rsid w:val="00482231"/>
    <w:rsid w:val="00482376"/>
    <w:rsid w:val="00482CAF"/>
    <w:rsid w:val="004839BB"/>
    <w:rsid w:val="00486900"/>
    <w:rsid w:val="00490479"/>
    <w:rsid w:val="00490A9F"/>
    <w:rsid w:val="00492BE5"/>
    <w:rsid w:val="004952F4"/>
    <w:rsid w:val="0049682E"/>
    <w:rsid w:val="004A3A9F"/>
    <w:rsid w:val="004A7ECC"/>
    <w:rsid w:val="004B05C5"/>
    <w:rsid w:val="004B0B89"/>
    <w:rsid w:val="004B19E5"/>
    <w:rsid w:val="004B2117"/>
    <w:rsid w:val="004B227D"/>
    <w:rsid w:val="004B2E89"/>
    <w:rsid w:val="004B7389"/>
    <w:rsid w:val="004C0B46"/>
    <w:rsid w:val="004C0DCA"/>
    <w:rsid w:val="004C5132"/>
    <w:rsid w:val="004C754E"/>
    <w:rsid w:val="004C7EAB"/>
    <w:rsid w:val="004D1811"/>
    <w:rsid w:val="004D1B5A"/>
    <w:rsid w:val="004D7B42"/>
    <w:rsid w:val="004D7D04"/>
    <w:rsid w:val="004D7E50"/>
    <w:rsid w:val="004E0004"/>
    <w:rsid w:val="004E3D87"/>
    <w:rsid w:val="004E6E3A"/>
    <w:rsid w:val="004F3BBA"/>
    <w:rsid w:val="004F6816"/>
    <w:rsid w:val="004F7875"/>
    <w:rsid w:val="00503E4A"/>
    <w:rsid w:val="00504567"/>
    <w:rsid w:val="005109D3"/>
    <w:rsid w:val="005125F1"/>
    <w:rsid w:val="00514D48"/>
    <w:rsid w:val="00517D54"/>
    <w:rsid w:val="00517FC1"/>
    <w:rsid w:val="00527607"/>
    <w:rsid w:val="005306A1"/>
    <w:rsid w:val="00530D9C"/>
    <w:rsid w:val="0053198D"/>
    <w:rsid w:val="005322F8"/>
    <w:rsid w:val="005434F2"/>
    <w:rsid w:val="00545836"/>
    <w:rsid w:val="00545C7F"/>
    <w:rsid w:val="005473B5"/>
    <w:rsid w:val="0055044B"/>
    <w:rsid w:val="0055185E"/>
    <w:rsid w:val="00552674"/>
    <w:rsid w:val="00557432"/>
    <w:rsid w:val="00560D54"/>
    <w:rsid w:val="00561415"/>
    <w:rsid w:val="005632EC"/>
    <w:rsid w:val="005672DC"/>
    <w:rsid w:val="005741EE"/>
    <w:rsid w:val="00575215"/>
    <w:rsid w:val="0058001E"/>
    <w:rsid w:val="00580F75"/>
    <w:rsid w:val="005824BE"/>
    <w:rsid w:val="005829D8"/>
    <w:rsid w:val="00582F5C"/>
    <w:rsid w:val="00584739"/>
    <w:rsid w:val="005908E9"/>
    <w:rsid w:val="00592354"/>
    <w:rsid w:val="005A2C1D"/>
    <w:rsid w:val="005A4132"/>
    <w:rsid w:val="005A5DF3"/>
    <w:rsid w:val="005A60E4"/>
    <w:rsid w:val="005B493F"/>
    <w:rsid w:val="005B5A5E"/>
    <w:rsid w:val="005C0AF3"/>
    <w:rsid w:val="005C0D86"/>
    <w:rsid w:val="005C3972"/>
    <w:rsid w:val="005C7B8A"/>
    <w:rsid w:val="005D200B"/>
    <w:rsid w:val="005D79E6"/>
    <w:rsid w:val="005D7C63"/>
    <w:rsid w:val="005E0CE3"/>
    <w:rsid w:val="005E0D5B"/>
    <w:rsid w:val="005E2322"/>
    <w:rsid w:val="005E2B97"/>
    <w:rsid w:val="005F08E5"/>
    <w:rsid w:val="005F17F1"/>
    <w:rsid w:val="005F27FF"/>
    <w:rsid w:val="005F5ABF"/>
    <w:rsid w:val="0060599D"/>
    <w:rsid w:val="0061330E"/>
    <w:rsid w:val="006133FA"/>
    <w:rsid w:val="006155C3"/>
    <w:rsid w:val="00615B87"/>
    <w:rsid w:val="00620A68"/>
    <w:rsid w:val="00621B0F"/>
    <w:rsid w:val="00625A24"/>
    <w:rsid w:val="00625C70"/>
    <w:rsid w:val="006263E0"/>
    <w:rsid w:val="006312DF"/>
    <w:rsid w:val="00631A23"/>
    <w:rsid w:val="00641598"/>
    <w:rsid w:val="00641C45"/>
    <w:rsid w:val="00642199"/>
    <w:rsid w:val="0064240D"/>
    <w:rsid w:val="0064274C"/>
    <w:rsid w:val="00645EEF"/>
    <w:rsid w:val="00646D37"/>
    <w:rsid w:val="00647D7B"/>
    <w:rsid w:val="00650386"/>
    <w:rsid w:val="00650CBA"/>
    <w:rsid w:val="00651F5B"/>
    <w:rsid w:val="00657D4B"/>
    <w:rsid w:val="00660DC3"/>
    <w:rsid w:val="00663910"/>
    <w:rsid w:val="00665592"/>
    <w:rsid w:val="006664CC"/>
    <w:rsid w:val="00670A06"/>
    <w:rsid w:val="00674B8C"/>
    <w:rsid w:val="00674F68"/>
    <w:rsid w:val="00677B17"/>
    <w:rsid w:val="00677E52"/>
    <w:rsid w:val="0068131F"/>
    <w:rsid w:val="00681DA2"/>
    <w:rsid w:val="00683298"/>
    <w:rsid w:val="00684454"/>
    <w:rsid w:val="00687CE2"/>
    <w:rsid w:val="006919AA"/>
    <w:rsid w:val="00692EF2"/>
    <w:rsid w:val="006A2350"/>
    <w:rsid w:val="006A31B1"/>
    <w:rsid w:val="006A5CCF"/>
    <w:rsid w:val="006B21F9"/>
    <w:rsid w:val="006B2FCC"/>
    <w:rsid w:val="006B3399"/>
    <w:rsid w:val="006B33CA"/>
    <w:rsid w:val="006C1303"/>
    <w:rsid w:val="006C169F"/>
    <w:rsid w:val="006C2ADC"/>
    <w:rsid w:val="006C38FA"/>
    <w:rsid w:val="006C4350"/>
    <w:rsid w:val="006C5248"/>
    <w:rsid w:val="006C6C54"/>
    <w:rsid w:val="006C7FA0"/>
    <w:rsid w:val="006D50C6"/>
    <w:rsid w:val="006D540D"/>
    <w:rsid w:val="006D7526"/>
    <w:rsid w:val="006D7F7B"/>
    <w:rsid w:val="006E0A88"/>
    <w:rsid w:val="006E244A"/>
    <w:rsid w:val="006E2520"/>
    <w:rsid w:val="006E3D8F"/>
    <w:rsid w:val="006E4D45"/>
    <w:rsid w:val="006E5FA5"/>
    <w:rsid w:val="006F64C0"/>
    <w:rsid w:val="006F7BEC"/>
    <w:rsid w:val="007044B9"/>
    <w:rsid w:val="00704C1C"/>
    <w:rsid w:val="00705A0A"/>
    <w:rsid w:val="00705E37"/>
    <w:rsid w:val="00707530"/>
    <w:rsid w:val="00713C81"/>
    <w:rsid w:val="00717259"/>
    <w:rsid w:val="00717B43"/>
    <w:rsid w:val="00722613"/>
    <w:rsid w:val="007226E7"/>
    <w:rsid w:val="00722A1D"/>
    <w:rsid w:val="00725147"/>
    <w:rsid w:val="007263EE"/>
    <w:rsid w:val="0073033A"/>
    <w:rsid w:val="00731972"/>
    <w:rsid w:val="00742C5A"/>
    <w:rsid w:val="0074474E"/>
    <w:rsid w:val="00745731"/>
    <w:rsid w:val="00746F2B"/>
    <w:rsid w:val="007511D5"/>
    <w:rsid w:val="007528A2"/>
    <w:rsid w:val="007537FF"/>
    <w:rsid w:val="0076013A"/>
    <w:rsid w:val="00760859"/>
    <w:rsid w:val="00760B76"/>
    <w:rsid w:val="00762401"/>
    <w:rsid w:val="00763D05"/>
    <w:rsid w:val="0076510A"/>
    <w:rsid w:val="007652E2"/>
    <w:rsid w:val="007719F4"/>
    <w:rsid w:val="00772093"/>
    <w:rsid w:val="007748E1"/>
    <w:rsid w:val="00781348"/>
    <w:rsid w:val="0078385E"/>
    <w:rsid w:val="0078483E"/>
    <w:rsid w:val="00793A2B"/>
    <w:rsid w:val="007945A4"/>
    <w:rsid w:val="00796F7B"/>
    <w:rsid w:val="007A3290"/>
    <w:rsid w:val="007A612D"/>
    <w:rsid w:val="007B337B"/>
    <w:rsid w:val="007B3E30"/>
    <w:rsid w:val="007B4694"/>
    <w:rsid w:val="007B4EA8"/>
    <w:rsid w:val="007B5D6E"/>
    <w:rsid w:val="007C046B"/>
    <w:rsid w:val="007C456E"/>
    <w:rsid w:val="007C4D24"/>
    <w:rsid w:val="007C6571"/>
    <w:rsid w:val="007C7E6D"/>
    <w:rsid w:val="007D6485"/>
    <w:rsid w:val="007E174E"/>
    <w:rsid w:val="007E4118"/>
    <w:rsid w:val="007E4AB0"/>
    <w:rsid w:val="007E5A26"/>
    <w:rsid w:val="007F488E"/>
    <w:rsid w:val="007F68BB"/>
    <w:rsid w:val="007F752A"/>
    <w:rsid w:val="00800D57"/>
    <w:rsid w:val="00802BC3"/>
    <w:rsid w:val="00805842"/>
    <w:rsid w:val="00805BFB"/>
    <w:rsid w:val="0081465E"/>
    <w:rsid w:val="00814C9A"/>
    <w:rsid w:val="008219DE"/>
    <w:rsid w:val="00821BD2"/>
    <w:rsid w:val="0082382E"/>
    <w:rsid w:val="00824841"/>
    <w:rsid w:val="00831188"/>
    <w:rsid w:val="0083246B"/>
    <w:rsid w:val="008325B7"/>
    <w:rsid w:val="00834039"/>
    <w:rsid w:val="008372AB"/>
    <w:rsid w:val="00840D9F"/>
    <w:rsid w:val="00843FA1"/>
    <w:rsid w:val="00844192"/>
    <w:rsid w:val="00847B39"/>
    <w:rsid w:val="008516F0"/>
    <w:rsid w:val="00851A3A"/>
    <w:rsid w:val="00856227"/>
    <w:rsid w:val="00856CD7"/>
    <w:rsid w:val="0086071D"/>
    <w:rsid w:val="00862422"/>
    <w:rsid w:val="00867B1E"/>
    <w:rsid w:val="0087195E"/>
    <w:rsid w:val="0087367D"/>
    <w:rsid w:val="00873934"/>
    <w:rsid w:val="0087442E"/>
    <w:rsid w:val="00880AAD"/>
    <w:rsid w:val="00880CB6"/>
    <w:rsid w:val="0088165E"/>
    <w:rsid w:val="00882E1D"/>
    <w:rsid w:val="0088346C"/>
    <w:rsid w:val="00883F09"/>
    <w:rsid w:val="00890FCA"/>
    <w:rsid w:val="00891C5C"/>
    <w:rsid w:val="008923E9"/>
    <w:rsid w:val="0089338A"/>
    <w:rsid w:val="00894FAA"/>
    <w:rsid w:val="008968BA"/>
    <w:rsid w:val="008A3F21"/>
    <w:rsid w:val="008A6090"/>
    <w:rsid w:val="008A727E"/>
    <w:rsid w:val="008A77B6"/>
    <w:rsid w:val="008B35C7"/>
    <w:rsid w:val="008B4731"/>
    <w:rsid w:val="008C1530"/>
    <w:rsid w:val="008C3664"/>
    <w:rsid w:val="008C3C61"/>
    <w:rsid w:val="008C513C"/>
    <w:rsid w:val="008C64A7"/>
    <w:rsid w:val="008D0712"/>
    <w:rsid w:val="008D23FA"/>
    <w:rsid w:val="008D46AB"/>
    <w:rsid w:val="008E0578"/>
    <w:rsid w:val="008E3E71"/>
    <w:rsid w:val="008E4C97"/>
    <w:rsid w:val="008F135B"/>
    <w:rsid w:val="008F1401"/>
    <w:rsid w:val="008F383D"/>
    <w:rsid w:val="008F4118"/>
    <w:rsid w:val="008F43AF"/>
    <w:rsid w:val="008F79BC"/>
    <w:rsid w:val="00901440"/>
    <w:rsid w:val="009025DF"/>
    <w:rsid w:val="00903726"/>
    <w:rsid w:val="00904345"/>
    <w:rsid w:val="00905BE5"/>
    <w:rsid w:val="00910C53"/>
    <w:rsid w:val="00913497"/>
    <w:rsid w:val="00914451"/>
    <w:rsid w:val="00915DA2"/>
    <w:rsid w:val="00915FF5"/>
    <w:rsid w:val="00920104"/>
    <w:rsid w:val="0092595A"/>
    <w:rsid w:val="009269A6"/>
    <w:rsid w:val="00931524"/>
    <w:rsid w:val="009338B6"/>
    <w:rsid w:val="00935502"/>
    <w:rsid w:val="00941B90"/>
    <w:rsid w:val="00942261"/>
    <w:rsid w:val="00950AFB"/>
    <w:rsid w:val="009524FC"/>
    <w:rsid w:val="00952D32"/>
    <w:rsid w:val="009573C2"/>
    <w:rsid w:val="009623EA"/>
    <w:rsid w:val="00972476"/>
    <w:rsid w:val="009725A1"/>
    <w:rsid w:val="0097272B"/>
    <w:rsid w:val="0097425F"/>
    <w:rsid w:val="0097468F"/>
    <w:rsid w:val="00980BB9"/>
    <w:rsid w:val="00984FE8"/>
    <w:rsid w:val="009957EB"/>
    <w:rsid w:val="00995AE9"/>
    <w:rsid w:val="00997FBC"/>
    <w:rsid w:val="009A7410"/>
    <w:rsid w:val="009B4263"/>
    <w:rsid w:val="009B4C3D"/>
    <w:rsid w:val="009B7F81"/>
    <w:rsid w:val="009C0A1D"/>
    <w:rsid w:val="009C3BA4"/>
    <w:rsid w:val="009C67BF"/>
    <w:rsid w:val="009D03EB"/>
    <w:rsid w:val="009D063E"/>
    <w:rsid w:val="009D126C"/>
    <w:rsid w:val="009D1EBE"/>
    <w:rsid w:val="009D25CF"/>
    <w:rsid w:val="009D2847"/>
    <w:rsid w:val="009D6B16"/>
    <w:rsid w:val="009E052C"/>
    <w:rsid w:val="009F002F"/>
    <w:rsid w:val="009F2EED"/>
    <w:rsid w:val="009F4724"/>
    <w:rsid w:val="009F7A49"/>
    <w:rsid w:val="00A0136D"/>
    <w:rsid w:val="00A01BDC"/>
    <w:rsid w:val="00A01D69"/>
    <w:rsid w:val="00A04566"/>
    <w:rsid w:val="00A04738"/>
    <w:rsid w:val="00A062B6"/>
    <w:rsid w:val="00A06578"/>
    <w:rsid w:val="00A065C9"/>
    <w:rsid w:val="00A107BE"/>
    <w:rsid w:val="00A1485C"/>
    <w:rsid w:val="00A16D3D"/>
    <w:rsid w:val="00A17099"/>
    <w:rsid w:val="00A17DF9"/>
    <w:rsid w:val="00A21FB9"/>
    <w:rsid w:val="00A25B7C"/>
    <w:rsid w:val="00A25C64"/>
    <w:rsid w:val="00A26068"/>
    <w:rsid w:val="00A27C9A"/>
    <w:rsid w:val="00A27EEC"/>
    <w:rsid w:val="00A3033C"/>
    <w:rsid w:val="00A31080"/>
    <w:rsid w:val="00A33F14"/>
    <w:rsid w:val="00A353B5"/>
    <w:rsid w:val="00A36FA1"/>
    <w:rsid w:val="00A41540"/>
    <w:rsid w:val="00A42C15"/>
    <w:rsid w:val="00A46CE9"/>
    <w:rsid w:val="00A52363"/>
    <w:rsid w:val="00A531CC"/>
    <w:rsid w:val="00A56397"/>
    <w:rsid w:val="00A56C47"/>
    <w:rsid w:val="00A57532"/>
    <w:rsid w:val="00A57B1A"/>
    <w:rsid w:val="00A63783"/>
    <w:rsid w:val="00A63E2E"/>
    <w:rsid w:val="00A660E2"/>
    <w:rsid w:val="00A66F0A"/>
    <w:rsid w:val="00A82DF8"/>
    <w:rsid w:val="00A83A3F"/>
    <w:rsid w:val="00A84078"/>
    <w:rsid w:val="00A84217"/>
    <w:rsid w:val="00A843A6"/>
    <w:rsid w:val="00A859B1"/>
    <w:rsid w:val="00A87575"/>
    <w:rsid w:val="00A91396"/>
    <w:rsid w:val="00A91E44"/>
    <w:rsid w:val="00A91E8B"/>
    <w:rsid w:val="00A93F2C"/>
    <w:rsid w:val="00A95D53"/>
    <w:rsid w:val="00A979D9"/>
    <w:rsid w:val="00AA3355"/>
    <w:rsid w:val="00AB1C29"/>
    <w:rsid w:val="00AC4CBE"/>
    <w:rsid w:val="00AC5C1D"/>
    <w:rsid w:val="00AC7F3A"/>
    <w:rsid w:val="00AD1193"/>
    <w:rsid w:val="00AD1CF2"/>
    <w:rsid w:val="00AD2B20"/>
    <w:rsid w:val="00AD4B61"/>
    <w:rsid w:val="00AD51ED"/>
    <w:rsid w:val="00AD59B7"/>
    <w:rsid w:val="00AE1DD1"/>
    <w:rsid w:val="00AE3661"/>
    <w:rsid w:val="00AE7788"/>
    <w:rsid w:val="00AF1647"/>
    <w:rsid w:val="00AF39A6"/>
    <w:rsid w:val="00AF4FE2"/>
    <w:rsid w:val="00AF50B2"/>
    <w:rsid w:val="00AF5536"/>
    <w:rsid w:val="00AF5D17"/>
    <w:rsid w:val="00AF7C61"/>
    <w:rsid w:val="00B018F8"/>
    <w:rsid w:val="00B073E3"/>
    <w:rsid w:val="00B12CC7"/>
    <w:rsid w:val="00B1416F"/>
    <w:rsid w:val="00B17AFD"/>
    <w:rsid w:val="00B20AF2"/>
    <w:rsid w:val="00B23274"/>
    <w:rsid w:val="00B23AB2"/>
    <w:rsid w:val="00B257DF"/>
    <w:rsid w:val="00B26991"/>
    <w:rsid w:val="00B30395"/>
    <w:rsid w:val="00B335C1"/>
    <w:rsid w:val="00B365C5"/>
    <w:rsid w:val="00B428EF"/>
    <w:rsid w:val="00B434B4"/>
    <w:rsid w:val="00B46CE5"/>
    <w:rsid w:val="00B5783E"/>
    <w:rsid w:val="00B60F34"/>
    <w:rsid w:val="00B65BEC"/>
    <w:rsid w:val="00B65C25"/>
    <w:rsid w:val="00B65DEE"/>
    <w:rsid w:val="00B70057"/>
    <w:rsid w:val="00B71063"/>
    <w:rsid w:val="00B75FD9"/>
    <w:rsid w:val="00B80B8E"/>
    <w:rsid w:val="00B80E24"/>
    <w:rsid w:val="00B85EE9"/>
    <w:rsid w:val="00B86403"/>
    <w:rsid w:val="00B86E79"/>
    <w:rsid w:val="00B91EAD"/>
    <w:rsid w:val="00B9531E"/>
    <w:rsid w:val="00B96CA4"/>
    <w:rsid w:val="00B96FA3"/>
    <w:rsid w:val="00BA436C"/>
    <w:rsid w:val="00BA67BC"/>
    <w:rsid w:val="00BB2E20"/>
    <w:rsid w:val="00BC00A3"/>
    <w:rsid w:val="00BC08A9"/>
    <w:rsid w:val="00BC1E5E"/>
    <w:rsid w:val="00BC2C86"/>
    <w:rsid w:val="00BC39B1"/>
    <w:rsid w:val="00BC49A4"/>
    <w:rsid w:val="00BC6645"/>
    <w:rsid w:val="00BC6C84"/>
    <w:rsid w:val="00BC7376"/>
    <w:rsid w:val="00BC79A3"/>
    <w:rsid w:val="00BD115B"/>
    <w:rsid w:val="00BD1B68"/>
    <w:rsid w:val="00BD5DC2"/>
    <w:rsid w:val="00BD6491"/>
    <w:rsid w:val="00BE1658"/>
    <w:rsid w:val="00BE1E0C"/>
    <w:rsid w:val="00BE253A"/>
    <w:rsid w:val="00BE27E5"/>
    <w:rsid w:val="00BE46BF"/>
    <w:rsid w:val="00BE4D54"/>
    <w:rsid w:val="00BF2305"/>
    <w:rsid w:val="00BF2951"/>
    <w:rsid w:val="00BF30F6"/>
    <w:rsid w:val="00BF3314"/>
    <w:rsid w:val="00BF45C5"/>
    <w:rsid w:val="00BF47A5"/>
    <w:rsid w:val="00BF4E4A"/>
    <w:rsid w:val="00BF5A43"/>
    <w:rsid w:val="00BF6E19"/>
    <w:rsid w:val="00C00A99"/>
    <w:rsid w:val="00C010BE"/>
    <w:rsid w:val="00C0586E"/>
    <w:rsid w:val="00C058C7"/>
    <w:rsid w:val="00C06603"/>
    <w:rsid w:val="00C07C3D"/>
    <w:rsid w:val="00C117F1"/>
    <w:rsid w:val="00C13258"/>
    <w:rsid w:val="00C165A2"/>
    <w:rsid w:val="00C171F9"/>
    <w:rsid w:val="00C1721D"/>
    <w:rsid w:val="00C17FB0"/>
    <w:rsid w:val="00C20412"/>
    <w:rsid w:val="00C2264A"/>
    <w:rsid w:val="00C240AA"/>
    <w:rsid w:val="00C27BE6"/>
    <w:rsid w:val="00C3161E"/>
    <w:rsid w:val="00C327C0"/>
    <w:rsid w:val="00C32B8D"/>
    <w:rsid w:val="00C4098C"/>
    <w:rsid w:val="00C42A27"/>
    <w:rsid w:val="00C50CBB"/>
    <w:rsid w:val="00C54E48"/>
    <w:rsid w:val="00C5567A"/>
    <w:rsid w:val="00C57805"/>
    <w:rsid w:val="00C609BF"/>
    <w:rsid w:val="00C62836"/>
    <w:rsid w:val="00C65512"/>
    <w:rsid w:val="00C65EF0"/>
    <w:rsid w:val="00C678FF"/>
    <w:rsid w:val="00C67B9E"/>
    <w:rsid w:val="00C74425"/>
    <w:rsid w:val="00C758F4"/>
    <w:rsid w:val="00C76035"/>
    <w:rsid w:val="00C770A2"/>
    <w:rsid w:val="00C81F0E"/>
    <w:rsid w:val="00C8207A"/>
    <w:rsid w:val="00C84134"/>
    <w:rsid w:val="00C842A3"/>
    <w:rsid w:val="00C8739E"/>
    <w:rsid w:val="00C91629"/>
    <w:rsid w:val="00C9275E"/>
    <w:rsid w:val="00C947B5"/>
    <w:rsid w:val="00C9503E"/>
    <w:rsid w:val="00C97949"/>
    <w:rsid w:val="00CA03BC"/>
    <w:rsid w:val="00CA1592"/>
    <w:rsid w:val="00CA1634"/>
    <w:rsid w:val="00CA3DDE"/>
    <w:rsid w:val="00CA4F23"/>
    <w:rsid w:val="00CB08EE"/>
    <w:rsid w:val="00CB2340"/>
    <w:rsid w:val="00CB2BF4"/>
    <w:rsid w:val="00CB7497"/>
    <w:rsid w:val="00CC07CD"/>
    <w:rsid w:val="00CC1EF4"/>
    <w:rsid w:val="00CC2880"/>
    <w:rsid w:val="00CC36AF"/>
    <w:rsid w:val="00CC7A68"/>
    <w:rsid w:val="00CC7AB4"/>
    <w:rsid w:val="00CD47A6"/>
    <w:rsid w:val="00CD516B"/>
    <w:rsid w:val="00CD5328"/>
    <w:rsid w:val="00CD5B89"/>
    <w:rsid w:val="00CD7CB4"/>
    <w:rsid w:val="00CE0D95"/>
    <w:rsid w:val="00CE1D98"/>
    <w:rsid w:val="00CE2CCF"/>
    <w:rsid w:val="00CF1F57"/>
    <w:rsid w:val="00CF3706"/>
    <w:rsid w:val="00CF50BC"/>
    <w:rsid w:val="00CF582C"/>
    <w:rsid w:val="00D0149F"/>
    <w:rsid w:val="00D0222A"/>
    <w:rsid w:val="00D025BD"/>
    <w:rsid w:val="00D02CA4"/>
    <w:rsid w:val="00D07125"/>
    <w:rsid w:val="00D12167"/>
    <w:rsid w:val="00D136DD"/>
    <w:rsid w:val="00D1442F"/>
    <w:rsid w:val="00D14AC6"/>
    <w:rsid w:val="00D163F3"/>
    <w:rsid w:val="00D220F4"/>
    <w:rsid w:val="00D221A8"/>
    <w:rsid w:val="00D227C6"/>
    <w:rsid w:val="00D22D4D"/>
    <w:rsid w:val="00D239B0"/>
    <w:rsid w:val="00D27359"/>
    <w:rsid w:val="00D30D8C"/>
    <w:rsid w:val="00D371A7"/>
    <w:rsid w:val="00D40E20"/>
    <w:rsid w:val="00D43323"/>
    <w:rsid w:val="00D52660"/>
    <w:rsid w:val="00D532D5"/>
    <w:rsid w:val="00D54569"/>
    <w:rsid w:val="00D56219"/>
    <w:rsid w:val="00D6313D"/>
    <w:rsid w:val="00D7438D"/>
    <w:rsid w:val="00D74FC7"/>
    <w:rsid w:val="00D761DB"/>
    <w:rsid w:val="00D77FCD"/>
    <w:rsid w:val="00D82C58"/>
    <w:rsid w:val="00D82D91"/>
    <w:rsid w:val="00D83A50"/>
    <w:rsid w:val="00D86B77"/>
    <w:rsid w:val="00D86F8F"/>
    <w:rsid w:val="00D903AD"/>
    <w:rsid w:val="00D92701"/>
    <w:rsid w:val="00DA46DD"/>
    <w:rsid w:val="00DA7346"/>
    <w:rsid w:val="00DB21A9"/>
    <w:rsid w:val="00DB45BD"/>
    <w:rsid w:val="00DB56AA"/>
    <w:rsid w:val="00DB59AC"/>
    <w:rsid w:val="00DB5CE3"/>
    <w:rsid w:val="00DC4155"/>
    <w:rsid w:val="00DC46B1"/>
    <w:rsid w:val="00DC6FDE"/>
    <w:rsid w:val="00DC74AE"/>
    <w:rsid w:val="00DD1972"/>
    <w:rsid w:val="00DD1EBD"/>
    <w:rsid w:val="00DD1F5E"/>
    <w:rsid w:val="00DD45B9"/>
    <w:rsid w:val="00DD7FDC"/>
    <w:rsid w:val="00DE13B3"/>
    <w:rsid w:val="00DE5F8E"/>
    <w:rsid w:val="00DE6A4A"/>
    <w:rsid w:val="00DE71AB"/>
    <w:rsid w:val="00DE7772"/>
    <w:rsid w:val="00E035B5"/>
    <w:rsid w:val="00E03C7E"/>
    <w:rsid w:val="00E03F6B"/>
    <w:rsid w:val="00E07201"/>
    <w:rsid w:val="00E078B2"/>
    <w:rsid w:val="00E13B5D"/>
    <w:rsid w:val="00E14BB8"/>
    <w:rsid w:val="00E15849"/>
    <w:rsid w:val="00E17368"/>
    <w:rsid w:val="00E227FC"/>
    <w:rsid w:val="00E259E4"/>
    <w:rsid w:val="00E26EC3"/>
    <w:rsid w:val="00E30841"/>
    <w:rsid w:val="00E3177B"/>
    <w:rsid w:val="00E31A1B"/>
    <w:rsid w:val="00E31CD0"/>
    <w:rsid w:val="00E325F4"/>
    <w:rsid w:val="00E360CF"/>
    <w:rsid w:val="00E456C6"/>
    <w:rsid w:val="00E51C41"/>
    <w:rsid w:val="00E55713"/>
    <w:rsid w:val="00E55EF8"/>
    <w:rsid w:val="00E55FA1"/>
    <w:rsid w:val="00E60601"/>
    <w:rsid w:val="00E6194D"/>
    <w:rsid w:val="00E65668"/>
    <w:rsid w:val="00E6633A"/>
    <w:rsid w:val="00E722F6"/>
    <w:rsid w:val="00E736D9"/>
    <w:rsid w:val="00E73917"/>
    <w:rsid w:val="00E74A56"/>
    <w:rsid w:val="00E768D1"/>
    <w:rsid w:val="00E76AA7"/>
    <w:rsid w:val="00E76ACD"/>
    <w:rsid w:val="00E829EA"/>
    <w:rsid w:val="00E832CE"/>
    <w:rsid w:val="00E85B49"/>
    <w:rsid w:val="00E86463"/>
    <w:rsid w:val="00E904FB"/>
    <w:rsid w:val="00E9171E"/>
    <w:rsid w:val="00E93149"/>
    <w:rsid w:val="00E968BD"/>
    <w:rsid w:val="00E96DE9"/>
    <w:rsid w:val="00E970C2"/>
    <w:rsid w:val="00EA0F7E"/>
    <w:rsid w:val="00EA105B"/>
    <w:rsid w:val="00EA4DAE"/>
    <w:rsid w:val="00EB148C"/>
    <w:rsid w:val="00EB216B"/>
    <w:rsid w:val="00EB3850"/>
    <w:rsid w:val="00EB4718"/>
    <w:rsid w:val="00EB6336"/>
    <w:rsid w:val="00EB7C47"/>
    <w:rsid w:val="00EC2C05"/>
    <w:rsid w:val="00EC4DF2"/>
    <w:rsid w:val="00ED353E"/>
    <w:rsid w:val="00ED3B36"/>
    <w:rsid w:val="00ED47B1"/>
    <w:rsid w:val="00ED6D4D"/>
    <w:rsid w:val="00ED742F"/>
    <w:rsid w:val="00EE19AF"/>
    <w:rsid w:val="00EE4481"/>
    <w:rsid w:val="00EE5E23"/>
    <w:rsid w:val="00EF6CC0"/>
    <w:rsid w:val="00EF6CD4"/>
    <w:rsid w:val="00EF7FBD"/>
    <w:rsid w:val="00F01F5B"/>
    <w:rsid w:val="00F02764"/>
    <w:rsid w:val="00F03984"/>
    <w:rsid w:val="00F1441B"/>
    <w:rsid w:val="00F17A2F"/>
    <w:rsid w:val="00F20380"/>
    <w:rsid w:val="00F20DF2"/>
    <w:rsid w:val="00F24120"/>
    <w:rsid w:val="00F255C5"/>
    <w:rsid w:val="00F2674E"/>
    <w:rsid w:val="00F27D5B"/>
    <w:rsid w:val="00F30EA4"/>
    <w:rsid w:val="00F3331B"/>
    <w:rsid w:val="00F34A24"/>
    <w:rsid w:val="00F40D6D"/>
    <w:rsid w:val="00F463A7"/>
    <w:rsid w:val="00F46D18"/>
    <w:rsid w:val="00F46FDA"/>
    <w:rsid w:val="00F50BCF"/>
    <w:rsid w:val="00F51AE3"/>
    <w:rsid w:val="00F52B41"/>
    <w:rsid w:val="00F560EB"/>
    <w:rsid w:val="00F565DD"/>
    <w:rsid w:val="00F613BC"/>
    <w:rsid w:val="00F62D4B"/>
    <w:rsid w:val="00F62DA4"/>
    <w:rsid w:val="00F65621"/>
    <w:rsid w:val="00F71642"/>
    <w:rsid w:val="00F76280"/>
    <w:rsid w:val="00F83CB3"/>
    <w:rsid w:val="00F840AE"/>
    <w:rsid w:val="00F90D34"/>
    <w:rsid w:val="00F93D0B"/>
    <w:rsid w:val="00F9455D"/>
    <w:rsid w:val="00F94C19"/>
    <w:rsid w:val="00F950F8"/>
    <w:rsid w:val="00FA4864"/>
    <w:rsid w:val="00FA6189"/>
    <w:rsid w:val="00FA6AE7"/>
    <w:rsid w:val="00FB5289"/>
    <w:rsid w:val="00FB54AD"/>
    <w:rsid w:val="00FB7C52"/>
    <w:rsid w:val="00FC1B3B"/>
    <w:rsid w:val="00FC1C45"/>
    <w:rsid w:val="00FC4F7A"/>
    <w:rsid w:val="00FC5245"/>
    <w:rsid w:val="00FC5FFF"/>
    <w:rsid w:val="00FC683F"/>
    <w:rsid w:val="00FC6C9F"/>
    <w:rsid w:val="00FD1DBE"/>
    <w:rsid w:val="00FD31BC"/>
    <w:rsid w:val="00FE0BD5"/>
    <w:rsid w:val="00FE3549"/>
    <w:rsid w:val="00FE591E"/>
    <w:rsid w:val="00FF22FC"/>
    <w:rsid w:val="00FF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ED706"/>
  <w15:docId w15:val="{9F1D4A4F-56F4-48E7-9EF4-60EE65C3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74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ED74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42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D74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D7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D04"/>
  </w:style>
  <w:style w:type="paragraph" w:styleId="Footer">
    <w:name w:val="footer"/>
    <w:basedOn w:val="Normal"/>
    <w:link w:val="Foot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D04"/>
  </w:style>
  <w:style w:type="paragraph" w:styleId="BalloonText">
    <w:name w:val="Balloon Text"/>
    <w:basedOn w:val="Normal"/>
    <w:link w:val="BalloonTextChar"/>
    <w:uiPriority w:val="99"/>
    <w:semiHidden/>
    <w:unhideWhenUsed/>
    <w:rsid w:val="004D7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4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DE5F8E"/>
    <w:pPr>
      <w:spacing w:after="0" w:line="240" w:lineRule="auto"/>
      <w:jc w:val="center"/>
    </w:pPr>
    <w:rPr>
      <w:rFonts w:ascii="Lucida Console" w:eastAsia="Times New Roman" w:hAnsi="Lucida Console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DE5F8E"/>
    <w:rPr>
      <w:rFonts w:ascii="Lucida Console" w:eastAsia="Times New Roman" w:hAnsi="Lucida Console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186998"/>
    <w:pPr>
      <w:ind w:left="720"/>
      <w:contextualSpacing/>
    </w:pPr>
  </w:style>
  <w:style w:type="character" w:styleId="HTMLTypewriter">
    <w:name w:val="HTML Typewriter"/>
    <w:basedOn w:val="DefaultParagraphFont"/>
    <w:rsid w:val="00A04566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60F3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197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F6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4F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4F4E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04F4E"/>
    <w:rPr>
      <w:rFonts w:ascii="Courier New" w:eastAsia="Times New Roman" w:hAnsi="Courier New" w:cs="Courier New"/>
    </w:rPr>
  </w:style>
  <w:style w:type="paragraph" w:customStyle="1" w:styleId="Default">
    <w:name w:val="Default"/>
    <w:rsid w:val="00C42A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dvamseel">
    <w:name w:val="tdvamseel"/>
    <w:basedOn w:val="DefaultParagraphFont"/>
    <w:rsid w:val="00677B17"/>
  </w:style>
  <w:style w:type="paragraph" w:customStyle="1" w:styleId="msolistparagraph0">
    <w:name w:val="msolistparagraph"/>
    <w:basedOn w:val="Normal"/>
    <w:rsid w:val="00677B17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jscolor">
    <w:name w:val="jscolor"/>
    <w:basedOn w:val="DefaultParagraphFont"/>
    <w:rsid w:val="008219DE"/>
  </w:style>
  <w:style w:type="character" w:customStyle="1" w:styleId="jsstringcolor">
    <w:name w:val="jsstringcolor"/>
    <w:basedOn w:val="DefaultParagraphFont"/>
    <w:rsid w:val="008219DE"/>
  </w:style>
  <w:style w:type="character" w:customStyle="1" w:styleId="commentcolor">
    <w:name w:val="commentcolor"/>
    <w:basedOn w:val="DefaultParagraphFont"/>
    <w:rsid w:val="008219DE"/>
  </w:style>
  <w:style w:type="paragraph" w:styleId="BodyText">
    <w:name w:val="Body Text"/>
    <w:basedOn w:val="Normal"/>
    <w:link w:val="BodyTextChar"/>
    <w:uiPriority w:val="1"/>
    <w:qFormat/>
    <w:rsid w:val="004F3BB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F3BBA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47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9134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3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88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208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69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167368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87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4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94294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4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095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44329">
              <w:marLeft w:val="316"/>
              <w:marRight w:val="0"/>
              <w:marTop w:val="15"/>
              <w:marBottom w:val="0"/>
              <w:divBdr>
                <w:top w:val="single" w:sz="6" w:space="1" w:color="00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1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7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98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73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1165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2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1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11F91C-F53B-439A-A00C-3548135F6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cit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</dc:creator>
  <cp:lastModifiedBy>Hassan</cp:lastModifiedBy>
  <cp:revision>4</cp:revision>
  <cp:lastPrinted>2024-09-27T02:19:00Z</cp:lastPrinted>
  <dcterms:created xsi:type="dcterms:W3CDTF">2025-02-13T11:19:00Z</dcterms:created>
  <dcterms:modified xsi:type="dcterms:W3CDTF">2025-02-13T11:30:00Z</dcterms:modified>
</cp:coreProperties>
</file>